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F97EA" w14:textId="077B2830" w:rsidR="006E7391" w:rsidRDefault="00CC6E30">
      <w:pPr>
        <w:pStyle w:val="Title"/>
      </w:pPr>
      <w:r>
        <w:t>Title</w:t>
      </w:r>
    </w:p>
    <w:p w14:paraId="6913AE2B" w14:textId="77777777" w:rsidR="006E7391" w:rsidRDefault="00000000">
      <w:pPr>
        <w:pStyle w:val="Author"/>
      </w:pPr>
      <w:r>
        <w:rPr>
          <w:b/>
          <w:bCs/>
        </w:rPr>
        <w:t>Richard A. Erickson,* Althea A. Archer, Michael N. Fienen</w:t>
      </w:r>
    </w:p>
    <w:p w14:paraId="330D905F" w14:textId="77777777" w:rsidR="006E7391" w:rsidRDefault="00000000">
      <w:pPr>
        <w:pStyle w:val="Date"/>
      </w:pPr>
      <w:r>
        <w:t>2023-09-28</w:t>
      </w:r>
    </w:p>
    <w:p w14:paraId="2A6863CE" w14:textId="77777777" w:rsidR="006E7391" w:rsidRDefault="00000000">
      <w:pPr>
        <w:pStyle w:val="FirstParagraph"/>
      </w:pPr>
      <w:r>
        <w:rPr>
          <w:b/>
          <w:bCs/>
        </w:rPr>
        <w:t>R.A. Erickson</w:t>
      </w:r>
      <w:r>
        <w:br/>
        <w:t>U.S. Geological Survey, Upper Midwest Environmental Sciences Center, La Crosse, WI</w:t>
      </w:r>
      <w:r>
        <w:br/>
      </w:r>
      <w:r>
        <w:rPr>
          <w:b/>
          <w:bCs/>
        </w:rPr>
        <w:t>A.A. Archer</w:t>
      </w:r>
      <w:r>
        <w:br/>
        <w:t>U.S. Geological Survey, Water Resources Mission Area, Reston, VA</w:t>
      </w:r>
      <w:r>
        <w:br/>
      </w:r>
      <w:r>
        <w:rPr>
          <w:b/>
          <w:bCs/>
        </w:rPr>
        <w:t>M.N. Fienen</w:t>
      </w:r>
      <w:r>
        <w:br/>
        <w:t>U.S. Geological Survey, Upper Midwest Water Science Center, Madison, WI</w:t>
      </w:r>
      <w:r>
        <w:br/>
        <w:t>*Corresponding author: (rerickson@usgs.gov)</w:t>
      </w:r>
    </w:p>
    <w:p w14:paraId="01C9A0C5" w14:textId="77777777" w:rsidR="006E7391" w:rsidRDefault="00000000">
      <w:pPr>
        <w:pStyle w:val="Heading1"/>
      </w:pPr>
      <w:bookmarkStart w:id="0" w:name="abstract"/>
      <w:r>
        <w:t>Abstract</w:t>
      </w:r>
    </w:p>
    <w:p w14:paraId="2F294B42" w14:textId="7857ED4C" w:rsidR="006E7391" w:rsidRDefault="00E42609">
      <w:pPr>
        <w:pStyle w:val="FirstParagraph"/>
      </w:pPr>
      <w:r>
        <w:t>What you did</w:t>
      </w:r>
      <w:r w:rsidR="00527F06">
        <w:t>.</w:t>
      </w:r>
      <w:r>
        <w:br/>
      </w:r>
      <w:r>
        <w:rPr>
          <w:b/>
          <w:bCs/>
        </w:rPr>
        <w:t>Keywords:</w:t>
      </w:r>
      <w:r>
        <w:t xml:space="preserve"> Findability, Accessibility, Interoperability, and Reuse (FAIR); markdown; reproducible science; journal template; Quarto</w:t>
      </w:r>
    </w:p>
    <w:p w14:paraId="5E38E477" w14:textId="77777777" w:rsidR="006E7391" w:rsidRDefault="00000000">
      <w:pPr>
        <w:pStyle w:val="Heading1"/>
      </w:pPr>
      <w:bookmarkStart w:id="1" w:name="introduction"/>
      <w:bookmarkEnd w:id="0"/>
      <w:r>
        <w:t>Introduction</w:t>
      </w:r>
    </w:p>
    <w:p w14:paraId="47A190A2" w14:textId="77777777" w:rsidR="006E7391" w:rsidRDefault="00000000">
      <w:pPr>
        <w:pStyle w:val="FirstParagraph"/>
      </w:pPr>
      <w:r>
        <w:t xml:space="preserve">Modern computing tools can allow scientists and practitioners to be more efficient, transparent, and reproducible (Erickson et al. 2021; Braga et al. 2023). For example, ecologists are moving away from point-and-click statistical methods to using scripting languages with code (Borregaard and Hart 2016). These changes not only make scientists more productive but also confer additional benefits. First, scripting allows methods to be reused by their creator. For example, scientists commonly complete the same or similar analyses on a regular basis (such as </w:t>
      </w:r>
      <w:r>
        <w:lastRenderedPageBreak/>
        <w:t>U.S. Fish and Wildlife Service 2023a), and scripting allows methods to be easily adapted and often quickly rerun with minimal formatting. Second, sharing the scripts allows others to reuse methods and recreate results when data are shared. Third, scripting documents exactly what options were, or were not, selected for an analysis and data cleaning.</w:t>
      </w:r>
    </w:p>
    <w:p w14:paraId="1C3663CE" w14:textId="77777777" w:rsidR="006E7391" w:rsidRDefault="00000000">
      <w:pPr>
        <w:pStyle w:val="BodyText"/>
      </w:pPr>
      <w:r>
        <w:t xml:space="preserve">The broader scientific community increasingly has begun to see the importance of reproducible results because the perception of a “reproducibility crisis” exists among most of the scientists surveyed across scientific fields (Baker 2016; Fanelli 2018). This lack of reproducibility also exists in natural resource fields. For example, ArchMiller et al. (2020) determined only 17% of studies randomly selected from the </w:t>
      </w:r>
      <w:r>
        <w:rPr>
          <w:i/>
          <w:iCs/>
        </w:rPr>
        <w:t>Journal of Wildlife Management</w:t>
      </w:r>
      <w:r>
        <w:t xml:space="preserve"> and the </w:t>
      </w:r>
      <w:r>
        <w:rPr>
          <w:i/>
          <w:iCs/>
        </w:rPr>
        <w:t>Wildlife Society Bulletin</w:t>
      </w:r>
      <w:r>
        <w:t xml:space="preserve"> could have their analyses reproduced. In hydrology, lack of reproducibility has raised questions of the validity of the field as a whole (Hutton et al. 2016) and has motivated exploration of challenges from other fields (Fienen and Bakker 2016). Thus, scientists increasingly seek to produce reproducible results, especially for computationally intensive projects (Borregaard and Hart 2016).</w:t>
      </w:r>
    </w:p>
    <w:p w14:paraId="6D9F9E37" w14:textId="77777777" w:rsidR="006E7391" w:rsidRDefault="00000000">
      <w:pPr>
        <w:pStyle w:val="BodyText"/>
      </w:pPr>
      <w:r>
        <w:t>Others have provided suggestions and methods for creating reproducible results in natural resource and related fields (such as Borregaard and Hart 2016; Braga et al. 2023). Additionally, Findability, Accessibility, Interoperability, and Reuse (FAIR) principles exist to help scientists share and produce reproducible science (Reiser et al. 2018). Likewise, professional societies and government agencies have produced guidelines similar to FAIR for reproducible science. Table 1 of Erickson et al. (2021) lists example organizations including professional societies and governmental agencies.</w:t>
      </w:r>
    </w:p>
    <w:p w14:paraId="1F858FA8" w14:textId="77777777" w:rsidR="006E7391" w:rsidRDefault="00000000">
      <w:pPr>
        <w:pStyle w:val="BodyText"/>
      </w:pPr>
      <w:r>
        <w:t xml:space="preserve">Many scientists use scripting languages like Python or R for their statistical methods and analyses. For example, Erickson and Rattner (2020) determined that a plurality of authors in the </w:t>
      </w:r>
      <w:r>
        <w:lastRenderedPageBreak/>
        <w:t xml:space="preserve">journal </w:t>
      </w:r>
      <w:r>
        <w:rPr>
          <w:i/>
          <w:iCs/>
        </w:rPr>
        <w:t>Environmental Toxicology and Chemistry</w:t>
      </w:r>
      <w:r>
        <w:t xml:space="preserve"> use the R computing language for analysis in their papers. However, we have observed that fewer scientists use similar tools for writing manuscripts even though scripting environments are now enriched with code-based manuscript services, such as Quarto, knitr, and Bookdown, which are primarily Markdown-based programs (Baumer and Udwin 2015; Figure 1). Advantages cited for Markdown-based programs over direct typesetting products like LaTeX, Word, or Pages include simplicity, readability, transparency, and embedded computation (Baumer and Udwin 2015). Specifically, code-based manuscript writing can include the option to easily incorporate formatting from templates, ease of changing templates and reference formatting, automatic populating of references based upon Digital Object Identifiers (DOIs), and the ability to easily handle complex formulas (specifically embedded LaTeX code for formulas). Furthermore, these writing tools can be especially powerful when embedded with the code and data used in the document, which allows authors to create reproducible manuscripts that directly populate in-text tables and figures.</w:t>
      </w:r>
    </w:p>
    <w:p w14:paraId="61E4D441" w14:textId="77777777" w:rsidR="006E7391" w:rsidRDefault="00000000">
      <w:pPr>
        <w:pStyle w:val="BodyText"/>
      </w:pPr>
      <w:r>
        <w:t>On a more personal note, we have observed interest in Markdown-based writing documents from our colleagues and collaborators who are natural resource managers or scientists supporting these managers, in North America and globally. For example, a U.S. Geological Survey Markdown Community of Practice exists and all of the authors have presented tutorials to this group. Additionally, this group includes members from the U.S. Fish and Wildlife Service and other agencies in the U.S. Department of the Interior. We have also observed conversations about using Markdown-based writing tools in online conversations such as the U.S. Fish and Wildlife Service’s “Great Lakes R Working Group.”</w:t>
      </w:r>
    </w:p>
    <w:p w14:paraId="22AFB29B" w14:textId="77777777" w:rsidR="006E7391" w:rsidRDefault="00000000">
      <w:pPr>
        <w:pStyle w:val="BodyText"/>
      </w:pPr>
      <w:r>
        <w:t xml:space="preserve">For readers who are unfamiliar with Markdown-based writings tools, we provide a brief history here. Stanford University computer scientist Donald Knuth had trouble typesetting his </w:t>
      </w:r>
      <w:r>
        <w:lastRenderedPageBreak/>
        <w:t xml:space="preserve">mathematical equations in the late 1970s and early 1980s and this led him to create the TeX language (Knuth 1984). Building upon TeX, Leslie Lamport create LaTeX as a set of macros to make TeX easier to use (Lamport 1985). Statisticians who used LaTeX sought to easily embed statistical code, results, and figures with LaTeX documents. Thus, to meet this need, the program Sweave was created to “weave” S with LaTeX (at the time, many statisticians used the S language, which inspired the R language; Leisch 2002). Although brilliant in theory, we have observed that TeX, LaTeX, and Sweave all can be complicated to use, and Sweave can be especially cumbersome because it requires the source file to be compiled multiple times for a single output. TeX, LaTeX, and Sweave also may be difficult for natural resource scientists to learn, because they require new software and languages outside of the more common R or Python environments. Furthermore, during this time, Markdown usage became ubiquitous through its integration with version control tools such as Git and common Microsoft Office tools such as Teams and Word, which include many common Markdown shortcuts for formatting text (for example, typing </w:t>
      </w:r>
      <w:r>
        <w:rPr>
          <w:rStyle w:val="VerbatimChar"/>
        </w:rPr>
        <w:t>*</w:t>
      </w:r>
      <w:r>
        <w:t xml:space="preserve"> then </w:t>
      </w:r>
      <w:r>
        <w:rPr>
          <w:rStyle w:val="VerbatimChar"/>
        </w:rPr>
        <w:t>space</w:t>
      </w:r>
      <w:r>
        <w:t xml:space="preserve"> on a new line in either program will start a bulleted list, which is from the Markdown language). Others noted these difficulties as well; thus Yihui Xie and others created a Markdown-based program for use with R, known as R Markdown (Xie et al. 2018), that overcomes many of these limitations. R Markdown works by using the </w:t>
      </w:r>
      <w:r>
        <w:rPr>
          <w:rStyle w:val="VerbatimChar"/>
        </w:rPr>
        <w:t>knitr</w:t>
      </w:r>
      <w:r>
        <w:t xml:space="preserve"> package to “knit” (or compile) the R Markdown into an output such as a Hyptertext Markup Language files, ending with </w:t>
      </w:r>
      <w:r>
        <w:rPr>
          <w:rStyle w:val="VerbatimChar"/>
        </w:rPr>
        <w:t>.html</w:t>
      </w:r>
      <w:r>
        <w:t xml:space="preserve">; Microsoft Word Document, ending with </w:t>
      </w:r>
      <w:r>
        <w:rPr>
          <w:rStyle w:val="VerbatimChar"/>
        </w:rPr>
        <w:t>.docx</w:t>
      </w:r>
      <w:r>
        <w:t xml:space="preserve">; or Portable Document Format, ending with </w:t>
      </w:r>
      <w:r>
        <w:rPr>
          <w:rStyle w:val="VerbatimChar"/>
        </w:rPr>
        <w:t>.pdf</w:t>
      </w:r>
      <w:r>
        <w:t xml:space="preserve"> (Xie 2014). Another Markdown offshoot is the ROxygen2 language, which allows users in the R environment to directly convert R script files (ending with </w:t>
      </w:r>
      <w:r>
        <w:rPr>
          <w:rStyle w:val="VerbatimChar"/>
        </w:rPr>
        <w:t>.R</w:t>
      </w:r>
      <w:r>
        <w:t xml:space="preserve"> rather than R Markdown files ending with </w:t>
      </w:r>
      <w:r>
        <w:rPr>
          <w:rStyle w:val="VerbatimChar"/>
        </w:rPr>
        <w:t>.Rmd</w:t>
      </w:r>
      <w:r>
        <w:t xml:space="preserve">) into R Markdown, which is then “knit” to output formats mentioned in the the previous sentence (Wickham et al. 2022). The broader R </w:t>
      </w:r>
      <w:r>
        <w:lastRenderedPageBreak/>
        <w:t>community received R Markdown well (such as reviews by Baumer and Udwin 2015), but this language also has some limitations. Most notably, the language requires R and has some minor quirks. The popularity and limitations of R Markdown led a group including Yihui Xie to create a more general program, Quarto, that works natively with many languages rather than only R (Allaire et al. 2022).</w:t>
      </w:r>
    </w:p>
    <w:p w14:paraId="4963BADA" w14:textId="77777777" w:rsidR="006E7391" w:rsidRDefault="00000000">
      <w:pPr>
        <w:pStyle w:val="BodyText"/>
      </w:pPr>
      <w:r>
        <w:t xml:space="preserve">The remaining purpose of our paper is to present our Quarto template for this journal (Erickson et al. 2023). We demonstrate some useful features including how to include figures, tables, and the </w:t>
      </w:r>
      <w:r>
        <w:rPr>
          <w:rStyle w:val="VerbatimChar"/>
        </w:rPr>
        <w:t>quarto-utils</w:t>
      </w:r>
      <w:r>
        <w:t xml:space="preserve"> package for automatic bibliography generation. We also discuss how these tools may be applied to other situations. Although our examples tend to focus on R, Quarto works with many languages including LaTeX (for example, to typeset equations and format outputs), Python, and Julia (Figure 1).</w:t>
      </w:r>
    </w:p>
    <w:p w14:paraId="12040F2C" w14:textId="77777777" w:rsidR="006E7391" w:rsidRDefault="00000000">
      <w:pPr>
        <w:pStyle w:val="Heading1"/>
      </w:pPr>
      <w:bookmarkStart w:id="2" w:name="methods"/>
      <w:bookmarkEnd w:id="1"/>
      <w:r>
        <w:t>Methods</w:t>
      </w:r>
    </w:p>
    <w:p w14:paraId="40C6B385" w14:textId="77777777" w:rsidR="006E7391" w:rsidRDefault="00000000">
      <w:pPr>
        <w:pStyle w:val="Heading2"/>
      </w:pPr>
      <w:bookmarkStart w:id="3" w:name="quarto-workflow"/>
      <w:r>
        <w:t>Quarto workflow</w:t>
      </w:r>
    </w:p>
    <w:p w14:paraId="21E1D96C" w14:textId="77777777" w:rsidR="006E7391" w:rsidRDefault="00000000">
      <w:pPr>
        <w:pStyle w:val="FirstParagraph"/>
      </w:pPr>
      <w:r>
        <w:t>Most readers of this article likely have used “what you see is what you get” (WYSIWYG) point-and-click word processing programs such as Microsoft Word. Creating a Quarto document differs from creating a Word document because the author writes the words and code chunks in Markdown syntax that then must be rendered or compiled to create the output file. By operating in a text-based file, the author has less control over how things look, which can shift focus to content, and flip the WYSIWYG paradigm to be “what you see is what you mean” (WYSIWYM). Output files include formats such as Portable Document Format (</w:t>
      </w:r>
      <w:r>
        <w:rPr>
          <w:rStyle w:val="VerbatimChar"/>
        </w:rPr>
        <w:t>pdf</w:t>
      </w:r>
      <w:r>
        <w:t xml:space="preserve"> file endings; following International Organization for Standardization 32000), Microsoft Word Open Extensible Markup Language Document (</w:t>
      </w:r>
      <w:r>
        <w:rPr>
          <w:rStyle w:val="VerbatimChar"/>
        </w:rPr>
        <w:t>docx</w:t>
      </w:r>
      <w:r>
        <w:t xml:space="preserve"> file ending; following International Organization </w:t>
      </w:r>
      <w:r>
        <w:lastRenderedPageBreak/>
        <w:t>for Standardization 29500), Hypertext Markup Language (</w:t>
      </w:r>
      <w:r>
        <w:rPr>
          <w:rStyle w:val="VerbatimChar"/>
        </w:rPr>
        <w:t>html</w:t>
      </w:r>
      <w:r>
        <w:t xml:space="preserve"> file ending; following International Organization for Standardization 8859-1), or Microsoft PowerPoint Open Extensible Markup Language presentations (</w:t>
      </w:r>
      <w:r>
        <w:rPr>
          <w:rStyle w:val="VerbatimChar"/>
        </w:rPr>
        <w:t>pptx</w:t>
      </w:r>
      <w:r>
        <w:t xml:space="preserve"> file ending; following International Organization for Standardization 29500:2008-2016). As part of the compilation step, intermediate files such as Markdown files (</w:t>
      </w:r>
      <w:r>
        <w:rPr>
          <w:rStyle w:val="VerbatimChar"/>
        </w:rPr>
        <w:t>md</w:t>
      </w:r>
      <w:r>
        <w:t>) and LaTeX files (</w:t>
      </w:r>
      <w:r>
        <w:rPr>
          <w:rStyle w:val="VerbatimChar"/>
        </w:rPr>
        <w:t>tex</w:t>
      </w:r>
      <w:r>
        <w:t xml:space="preserve">) may be created and either saved or deleted depending upon user settings. This tutorial focuses on Word document outputs because the </w:t>
      </w:r>
      <w:r>
        <w:rPr>
          <w:i/>
          <w:iCs/>
        </w:rPr>
        <w:t>Journal of Fish and Wildlife Management</w:t>
      </w:r>
      <w:r>
        <w:t xml:space="preserve"> uses a Word-based workflow. As a note to the reader, we include the acronyms WYSIWYG and WYSIWYM because you may find these when looking for and through online documentation even though we do not use them in this article outside of this paragraph.</w:t>
      </w:r>
    </w:p>
    <w:p w14:paraId="705ED17C" w14:textId="77777777" w:rsidR="006E7391" w:rsidRDefault="00000000">
      <w:pPr>
        <w:pStyle w:val="BodyText"/>
      </w:pPr>
      <w:r>
        <w:t xml:space="preserve">When writing a Quarto document, the first step is to create a Quarto file that ends with </w:t>
      </w:r>
      <w:r>
        <w:rPr>
          <w:rStyle w:val="VerbatimChar"/>
        </w:rPr>
        <w:t>.qmd</w:t>
      </w:r>
      <w:r>
        <w:t xml:space="preserve"> extensions. Common editors that work with Quarto files include Posit RStudio (v2023.06 or newer; Posit Team 2023) and Microsoft Visual Studio Code (Microsoft 2023). RStudio also offers the benefits of including templates for journal articles, presentations, and other types of documents directly within the editor. Additionally, Quarto contains tools for generating empty templates outside of RStudio using command line tools. Alternatively, you may use an existing Quarto file and edit that file. For example, Erickson et al. (2023) host the Quarto file used to generate this article.</w:t>
      </w:r>
    </w:p>
    <w:p w14:paraId="0097664E" w14:textId="77777777" w:rsidR="006E7391" w:rsidRDefault="00000000">
      <w:pPr>
        <w:pStyle w:val="BodyText"/>
      </w:pPr>
      <w:r>
        <w:t>Within the Quarto file, the header contains metadata in a YAML-style format. The Quarto file for this article contains the following metadata:</w:t>
      </w:r>
    </w:p>
    <w:p w14:paraId="4B3C734F" w14:textId="77777777" w:rsidR="006E7391" w:rsidRDefault="00000000">
      <w:pPr>
        <w:pStyle w:val="Compact"/>
        <w:numPr>
          <w:ilvl w:val="0"/>
          <w:numId w:val="6"/>
        </w:numPr>
      </w:pPr>
      <w:r>
        <w:t xml:space="preserve">The </w:t>
      </w:r>
      <w:r>
        <w:rPr>
          <w:rStyle w:val="VerbatimChar"/>
        </w:rPr>
        <w:t>title</w:t>
      </w:r>
      <w:r>
        <w:t xml:space="preserve"> listing the article’s title.</w:t>
      </w:r>
    </w:p>
    <w:p w14:paraId="692087A6" w14:textId="77777777" w:rsidR="006E7391" w:rsidRDefault="00000000">
      <w:pPr>
        <w:pStyle w:val="Compact"/>
        <w:numPr>
          <w:ilvl w:val="0"/>
          <w:numId w:val="6"/>
        </w:numPr>
      </w:pPr>
      <w:r>
        <w:t xml:space="preserve">The </w:t>
      </w:r>
      <w:r>
        <w:rPr>
          <w:rStyle w:val="VerbatimChar"/>
        </w:rPr>
        <w:t>author</w:t>
      </w:r>
      <w:r>
        <w:t xml:space="preserve"> listing the article’s author or authors.</w:t>
      </w:r>
    </w:p>
    <w:p w14:paraId="2000CA77" w14:textId="77777777" w:rsidR="006E7391" w:rsidRDefault="00000000">
      <w:pPr>
        <w:pStyle w:val="Compact"/>
        <w:numPr>
          <w:ilvl w:val="0"/>
          <w:numId w:val="6"/>
        </w:numPr>
      </w:pPr>
      <w:r>
        <w:lastRenderedPageBreak/>
        <w:t xml:space="preserve">The </w:t>
      </w:r>
      <w:r>
        <w:rPr>
          <w:rStyle w:val="VerbatimChar"/>
        </w:rPr>
        <w:t>date</w:t>
      </w:r>
      <w:r>
        <w:t xml:space="preserve"> the file was last rendered.</w:t>
      </w:r>
    </w:p>
    <w:p w14:paraId="596404EE" w14:textId="77777777" w:rsidR="006E7391" w:rsidRDefault="00000000">
      <w:pPr>
        <w:pStyle w:val="Compact"/>
        <w:numPr>
          <w:ilvl w:val="0"/>
          <w:numId w:val="6"/>
        </w:numPr>
      </w:pPr>
      <w:r>
        <w:t xml:space="preserve">The output </w:t>
      </w:r>
      <w:r>
        <w:rPr>
          <w:rStyle w:val="VerbatimChar"/>
        </w:rPr>
        <w:t>format</w:t>
      </w:r>
      <w:r>
        <w:t xml:space="preserve"> options including the output type of </w:t>
      </w:r>
      <w:r>
        <w:rPr>
          <w:rStyle w:val="VerbatimChar"/>
        </w:rPr>
        <w:t>docx</w:t>
      </w:r>
      <w:r>
        <w:t>, an option to set the figure caption locations (</w:t>
      </w:r>
      <w:r>
        <w:rPr>
          <w:rStyle w:val="VerbatimChar"/>
        </w:rPr>
        <w:t>fig-cap-location</w:t>
      </w:r>
      <w:r>
        <w:t xml:space="preserve">) to the </w:t>
      </w:r>
      <w:r>
        <w:rPr>
          <w:rStyle w:val="VerbatimChar"/>
        </w:rPr>
        <w:t>bottom</w:t>
      </w:r>
      <w:r>
        <w:t>, an option to keep the LaTeX output files (</w:t>
      </w:r>
      <w:r>
        <w:rPr>
          <w:rStyle w:val="VerbatimChar"/>
        </w:rPr>
        <w:t>keep-tex: true</w:t>
      </w:r>
      <w:r>
        <w:t>), and the Word file used as the style template for the file (</w:t>
      </w:r>
      <w:r>
        <w:rPr>
          <w:rStyle w:val="VerbatimChar"/>
        </w:rPr>
        <w:t>reference-doc: jfwm_template_template.docx</w:t>
      </w:r>
      <w:r>
        <w:t>).</w:t>
      </w:r>
    </w:p>
    <w:p w14:paraId="6D1E0629" w14:textId="77777777" w:rsidR="006E7391" w:rsidRDefault="00000000">
      <w:pPr>
        <w:pStyle w:val="Compact"/>
        <w:numPr>
          <w:ilvl w:val="0"/>
          <w:numId w:val="6"/>
        </w:numPr>
      </w:pPr>
      <w:r>
        <w:t xml:space="preserve">The </w:t>
      </w:r>
      <w:r>
        <w:rPr>
          <w:rStyle w:val="VerbatimChar"/>
        </w:rPr>
        <w:t>csl</w:t>
      </w:r>
      <w:r>
        <w:t xml:space="preserve"> file listing article’s citation style; for the </w:t>
      </w:r>
      <w:r>
        <w:rPr>
          <w:i/>
          <w:iCs/>
        </w:rPr>
        <w:t>Journal of Fish and Wildlife Management</w:t>
      </w:r>
      <w:r>
        <w:t>, this is the Council of Science Editors, author-date format indents (</w:t>
      </w:r>
      <w:r>
        <w:rPr>
          <w:rStyle w:val="VerbatimChar"/>
        </w:rPr>
        <w:t>council-of-science-editors-author-date.csl</w:t>
      </w:r>
      <w:r>
        <w:t>).</w:t>
      </w:r>
    </w:p>
    <w:p w14:paraId="33DF3BB8" w14:textId="77777777" w:rsidR="006E7391" w:rsidRDefault="00000000">
      <w:pPr>
        <w:pStyle w:val="Compact"/>
        <w:numPr>
          <w:ilvl w:val="0"/>
          <w:numId w:val="6"/>
        </w:numPr>
      </w:pPr>
      <w:r>
        <w:t>The name and location of the reference file (</w:t>
      </w:r>
      <w:r>
        <w:rPr>
          <w:rStyle w:val="VerbatimChar"/>
        </w:rPr>
        <w:t>bibliography: references.bib</w:t>
      </w:r>
      <w:r>
        <w:t>).</w:t>
      </w:r>
    </w:p>
    <w:p w14:paraId="1602E02E" w14:textId="77777777" w:rsidR="006E7391" w:rsidRDefault="00000000">
      <w:pPr>
        <w:pStyle w:val="Compact"/>
        <w:numPr>
          <w:ilvl w:val="0"/>
          <w:numId w:val="6"/>
        </w:numPr>
      </w:pPr>
      <w:r>
        <w:t>Code to include LaTeX-based headers (</w:t>
      </w:r>
      <w:r>
        <w:rPr>
          <w:rStyle w:val="VerbatimChar"/>
        </w:rPr>
        <w:t>header-includes:</w:t>
      </w:r>
      <w:r>
        <w:t>) for double spacing (</w:t>
      </w:r>
      <w:r>
        <w:rPr>
          <w:rStyle w:val="VerbatimChar"/>
        </w:rPr>
        <w:t>\usepackage{setspace}\doublespacing</w:t>
      </w:r>
      <w:r>
        <w:t>) and line numbers (</w:t>
      </w:r>
      <w:r>
        <w:rPr>
          <w:rStyle w:val="VerbatimChar"/>
        </w:rPr>
        <w:t>\usepackage{lineno} \linenumbers</w:t>
      </w:r>
      <w:r>
        <w:t>).</w:t>
      </w:r>
    </w:p>
    <w:p w14:paraId="075F127E" w14:textId="77777777" w:rsidR="006E7391" w:rsidRDefault="00000000">
      <w:pPr>
        <w:pStyle w:val="Compact"/>
        <w:numPr>
          <w:ilvl w:val="0"/>
          <w:numId w:val="6"/>
        </w:numPr>
      </w:pPr>
      <w:r>
        <w:t>Editor options (</w:t>
      </w:r>
      <w:r>
        <w:rPr>
          <w:rStyle w:val="VerbatimChar"/>
        </w:rPr>
        <w:t>editor_options</w:t>
      </w:r>
      <w:r>
        <w:t>) telling the Markdown editor (</w:t>
      </w:r>
      <w:r>
        <w:rPr>
          <w:rStyle w:val="VerbatimChar"/>
        </w:rPr>
        <w:t>markdown</w:t>
      </w:r>
      <w:r>
        <w:t>) to use a soft line wrap after each sentence (</w:t>
      </w:r>
      <w:r>
        <w:rPr>
          <w:rStyle w:val="VerbatimChar"/>
        </w:rPr>
        <w:t>wrap: sentence</w:t>
      </w:r>
      <w:r>
        <w:t>).</w:t>
      </w:r>
    </w:p>
    <w:p w14:paraId="65550DB7" w14:textId="77777777" w:rsidR="006E7391" w:rsidRDefault="00000000">
      <w:pPr>
        <w:pStyle w:val="Compact"/>
        <w:numPr>
          <w:ilvl w:val="0"/>
          <w:numId w:val="6"/>
        </w:numPr>
      </w:pPr>
      <w:r>
        <w:t>A list of “no citation” references (</w:t>
      </w:r>
      <w:r>
        <w:rPr>
          <w:rStyle w:val="VerbatimChar"/>
        </w:rPr>
        <w:t>nocite</w:t>
      </w:r>
      <w:r>
        <w:t>) tells the Markdown to include citation items even if the item is not cited in the document. We include this because we had to manual format some inline citations to match the journal’s style.</w:t>
      </w:r>
    </w:p>
    <w:p w14:paraId="0AFC0A30" w14:textId="77777777" w:rsidR="006E7391" w:rsidRDefault="00000000">
      <w:pPr>
        <w:pStyle w:val="FirstParagraph"/>
      </w:pPr>
      <w:r>
        <w:t xml:space="preserve">After the header, the user writes their manuscript using Markdown code with optional LaTeX code for equations. Code can be embedded within “chunks” that are defined by their language (such as </w:t>
      </w:r>
      <w:r>
        <w:rPr>
          <w:rStyle w:val="VerbatimChar"/>
        </w:rPr>
        <w:t>r</w:t>
      </w:r>
      <w:r>
        <w:t xml:space="preserve"> or </w:t>
      </w:r>
      <w:r>
        <w:rPr>
          <w:rStyle w:val="VerbatimChar"/>
        </w:rPr>
        <w:t>python</w:t>
      </w:r>
      <w:r>
        <w:t xml:space="preserve">). These code chunks can either be displayed or hidden in the final document. References are added to the BibTeX file, either manually or using a script described later by pulling DOIs. Figures and tables can be added as needed, whether built locally with code chunks or called in from other sources. While writing, the author compiles the file to create a </w:t>
      </w:r>
      <w:r>
        <w:lastRenderedPageBreak/>
        <w:t xml:space="preserve">Word document (which also serves as a check for code mistakes that might prevent the Quarto document from compiling). The end result is a Word file that may be submitted to the </w:t>
      </w:r>
      <w:r>
        <w:rPr>
          <w:i/>
          <w:iCs/>
        </w:rPr>
        <w:t>Journal of Fish and Wildlife Management</w:t>
      </w:r>
      <w:r>
        <w:t xml:space="preserve"> with minimal manual formatting required.</w:t>
      </w:r>
    </w:p>
    <w:p w14:paraId="021F8BB6" w14:textId="77777777" w:rsidR="006E7391" w:rsidRDefault="00000000">
      <w:pPr>
        <w:pStyle w:val="Heading2"/>
      </w:pPr>
      <w:bookmarkStart w:id="4" w:name="X121895f4d14ba9c3515fed88c28a9e539738129"/>
      <w:bookmarkEnd w:id="3"/>
      <w:r>
        <w:t>Background knowledge, tips, and other Quarto observations</w:t>
      </w:r>
    </w:p>
    <w:p w14:paraId="0F3F8868" w14:textId="77777777" w:rsidR="006E7391" w:rsidRDefault="00000000">
      <w:pPr>
        <w:pStyle w:val="FirstParagraph"/>
      </w:pPr>
      <w:r>
        <w:t xml:space="preserve">Writing Quarto documents requires a basic knowledge of Markdown. The Quarto documentation (available at </w:t>
      </w:r>
      <w:hyperlink r:id="rId7">
        <w:r>
          <w:rPr>
            <w:rStyle w:val="Hyperlink"/>
          </w:rPr>
          <w:t>https://quarto.org/</w:t>
        </w:r>
      </w:hyperlink>
      <w:r>
        <w:t>, accessed September 2023) contains tutorials to help people get started. Additionally, the Quarto document (Erickson et al. 2023) used to generate this document contains many examples for those who like to dive in and learn by doing. Writing equations requires an understanding of some of the basics of LaTeX but much less than writing entire documents in LaTeX.</w:t>
      </w:r>
    </w:p>
    <w:p w14:paraId="1360B59C" w14:textId="77777777" w:rsidR="006E7391" w:rsidRDefault="00000000">
      <w:pPr>
        <w:pStyle w:val="BodyText"/>
      </w:pPr>
      <w:r>
        <w:t xml:space="preserve">As a general observation, when Quarto documents are rendered to Word documents, the Pandoc software (Dominici 2014) that renders the document is limited in outputs compared to Hypertext Markup Language or Portable Document Format outputs because to technical reasons beyond the scope of this paper. Hence, some solutions readers may find using search engines will not work for this Word-based template. For example, cross-references for figures and tables do not work with this template. Likewise, we had to use </w:t>
      </w:r>
      <w:r>
        <w:rPr>
          <w:rStyle w:val="VerbatimChar"/>
        </w:rPr>
        <w:t>nocite</w:t>
      </w:r>
      <w:r>
        <w:t xml:space="preserve"> and manually type in some references due to formatting challenges with the use of a semicolon. Additionally, readers familiar with Quarto may find some quirky examples in this file to help meet the </w:t>
      </w:r>
      <w:r>
        <w:rPr>
          <w:i/>
          <w:iCs/>
        </w:rPr>
        <w:t>Journal of Fish and Wildlife Management</w:t>
      </w:r>
      <w:r>
        <w:t xml:space="preserve"> formatting style. For example, the authors’ names are all listed on one line rather than using multiple entries as one might expect in the metadata section.</w:t>
      </w:r>
    </w:p>
    <w:p w14:paraId="0023D228" w14:textId="77777777" w:rsidR="006E7391" w:rsidRDefault="00000000">
      <w:pPr>
        <w:pStyle w:val="BodyText"/>
      </w:pPr>
      <w:r>
        <w:t xml:space="preserve">Integrating code into Quarto documents also helps to create reproducible results. Code may be included directly within the file, or R script files may be called into the Quarto file and “knit” into the final outputs using the </w:t>
      </w:r>
      <w:r>
        <w:rPr>
          <w:rStyle w:val="VerbatimChar"/>
        </w:rPr>
        <w:t>read_chunk()</w:t>
      </w:r>
      <w:r>
        <w:t xml:space="preserve"> function from the </w:t>
      </w:r>
      <w:r>
        <w:rPr>
          <w:rStyle w:val="VerbatimChar"/>
        </w:rPr>
        <w:t>knitr</w:t>
      </w:r>
      <w:r>
        <w:t xml:space="preserve"> package (Xie </w:t>
      </w:r>
      <w:r>
        <w:lastRenderedPageBreak/>
        <w:t xml:space="preserve">2014). For example, a simple regression might be run or data plotted and then the outputs included in the file. Including the code ensures the manuscript always has the most recent results and statistics if the input files are changed. Additionally, code outputs can be included and displayed inline with R (this is currently under development with Python, see </w:t>
      </w:r>
      <w:hyperlink r:id="rId8">
        <w:r>
          <w:rPr>
            <w:rStyle w:val="Hyperlink"/>
          </w:rPr>
          <w:t>https://github.com/quarto-dev/quarto-cli/pull/6190</w:t>
        </w:r>
      </w:hyperlink>
      <w:r>
        <w:t>, accessed September 2023). For example, when describing a study or writing a monitoring report, one might write “We observed many birds (</w:t>
      </w:r>
      <w:r>
        <w:rPr>
          <w:i/>
          <w:iCs/>
        </w:rPr>
        <w:t>n</w:t>
      </w:r>
      <w:r>
        <w:t xml:space="preserve"> = </w:t>
      </w:r>
      <w:r>
        <w:rPr>
          <w:rStyle w:val="VerbatimChar"/>
        </w:rPr>
        <w:t>4,341</w:t>
      </w:r>
      <w:r>
        <w:t xml:space="preserve">) at the refuge with a mean of </w:t>
      </w:r>
      <w:r>
        <w:rPr>
          <w:rStyle w:val="VerbatimChar"/>
        </w:rPr>
        <w:t>184.7</w:t>
      </w:r>
      <w:r>
        <w:t xml:space="preserve"> birds per day.” With this example, inline code would allow these numbers to updated dynamically. Hence, if the authors updated their input numbers, the numbers in text would change. This change may occur because the authors updated their data while writing the manuscript, or because the authors update their report on a regularly basis (such asa report an annual monitoring program).</w:t>
      </w:r>
    </w:p>
    <w:p w14:paraId="7941E9A5" w14:textId="77777777" w:rsidR="006E7391" w:rsidRDefault="00000000">
      <w:pPr>
        <w:pStyle w:val="BodyText"/>
      </w:pPr>
      <w:r>
        <w:t xml:space="preserve">Another tip for using Quarto to render Word documents is to use </w:t>
      </w:r>
      <w:r>
        <w:rPr>
          <w:rStyle w:val="VerbatimChar"/>
        </w:rPr>
        <w:t>flextable</w:t>
      </w:r>
      <w:r>
        <w:t xml:space="preserve"> package in R (Gohel and Skintzos 2023) for creating tables rather than the other popular </w:t>
      </w:r>
      <w:r>
        <w:rPr>
          <w:rStyle w:val="VerbatimChar"/>
        </w:rPr>
        <w:t>kable()</w:t>
      </w:r>
      <w:r>
        <w:t xml:space="preserve"> function from the </w:t>
      </w:r>
      <w:r>
        <w:rPr>
          <w:rStyle w:val="VerbatimChar"/>
        </w:rPr>
        <w:t>knitr</w:t>
      </w:r>
      <w:r>
        <w:t xml:space="preserve"> package (Xie 2014) and </w:t>
      </w:r>
      <w:r>
        <w:rPr>
          <w:rStyle w:val="VerbatimChar"/>
        </w:rPr>
        <w:t>kableExtra</w:t>
      </w:r>
      <w:r>
        <w:t xml:space="preserve"> package (Zhu 2021) because the </w:t>
      </w:r>
      <w:r>
        <w:rPr>
          <w:rStyle w:val="VerbatimChar"/>
        </w:rPr>
        <w:t>flextable</w:t>
      </w:r>
      <w:r>
        <w:t xml:space="preserve"> package more readily allows tables to be formatted in Word-based outputs. For example, we demonstrate how the </w:t>
      </w:r>
      <w:r>
        <w:rPr>
          <w:rStyle w:val="VerbatimChar"/>
        </w:rPr>
        <w:t>flextable</w:t>
      </w:r>
      <w:r>
        <w:t xml:space="preserve"> package may be used to create simple tables in Table 1 and tables with multiple columns and rows in Table 2. This table has multicolumn headers and automatically drops duplicate row names. These two aesthetic features are commonly used by scientists when describing data and can be automatically created using the </w:t>
      </w:r>
      <w:r>
        <w:rPr>
          <w:rStyle w:val="VerbatimChar"/>
        </w:rPr>
        <w:t>flextable</w:t>
      </w:r>
      <w:r>
        <w:t xml:space="preserve"> package in R. These features exist with </w:t>
      </w:r>
      <w:r>
        <w:rPr>
          <w:rStyle w:val="VerbatimChar"/>
        </w:rPr>
        <w:t>kable</w:t>
      </w:r>
      <w:r>
        <w:t>-type tables, but do not render correctly in Word document outputs.</w:t>
      </w:r>
    </w:p>
    <w:p w14:paraId="70AD6A15" w14:textId="77777777" w:rsidR="006E7391" w:rsidRDefault="00000000">
      <w:pPr>
        <w:pStyle w:val="BodyText"/>
      </w:pPr>
      <w:r>
        <w:t xml:space="preserve">Finally, to edit the style, change the </w:t>
      </w:r>
      <w:r>
        <w:rPr>
          <w:rStyle w:val="VerbatimChar"/>
        </w:rPr>
        <w:t>jfwm_template.docx</w:t>
      </w:r>
      <w:r>
        <w:t xml:space="preserve"> file using Word rather than directly editing the output rendered from Quarto code. This may require you to become familiar </w:t>
      </w:r>
      <w:r>
        <w:lastRenderedPageBreak/>
        <w:t xml:space="preserve">with Word templates. For example, in the </w:t>
      </w:r>
      <w:r>
        <w:rPr>
          <w:i/>
          <w:iCs/>
        </w:rPr>
        <w:t>Journal of Fish and Wildlife Management</w:t>
      </w:r>
      <w:r>
        <w:t>, the first paragraph of every section lacks indentation, but the second and subsequent paragraphs in a section use a tab indent. Changing this formatting requires diving into the paragraph template settings in the template Word document. Further modifications can be made to change the template by updating the Styles definitions (such as “Header 1” or “Body Text”) in the template document. These changes would then be shown on the output Quarto-based Word document after the template is saved and the Quarto (</w:t>
      </w:r>
      <w:r>
        <w:rPr>
          <w:rStyle w:val="VerbatimChar"/>
        </w:rPr>
        <w:t>.qmd</w:t>
      </w:r>
      <w:r>
        <w:t>) fille is rendered.</w:t>
      </w:r>
    </w:p>
    <w:p w14:paraId="47CB9BB1" w14:textId="77777777" w:rsidR="006E7391" w:rsidRDefault="00000000">
      <w:pPr>
        <w:pStyle w:val="Heading2"/>
      </w:pPr>
      <w:bookmarkStart w:id="5" w:name="quarto-utils"/>
      <w:bookmarkEnd w:id="4"/>
      <w:r>
        <w:rPr>
          <w:rStyle w:val="VerbatimChar"/>
        </w:rPr>
        <w:t>quarto-utils</w:t>
      </w:r>
    </w:p>
    <w:p w14:paraId="6920BD13" w14:textId="77777777" w:rsidR="006E7391" w:rsidRDefault="00000000">
      <w:pPr>
        <w:pStyle w:val="FirstParagraph"/>
      </w:pPr>
      <w:r>
        <w:t xml:space="preserve">The </w:t>
      </w:r>
      <w:r>
        <w:rPr>
          <w:rStyle w:val="VerbatimChar"/>
        </w:rPr>
        <w:t>quarto-utils</w:t>
      </w:r>
      <w:r>
        <w:t xml:space="preserve"> software is a Python package that assists Quarto authors in compiling and formatting references. By leveraging the doi.org web interface, authors are able to place references in their documents by only providing a DOI in place of a reference in the text. Then using functionality in </w:t>
      </w:r>
      <w:r>
        <w:rPr>
          <w:rStyle w:val="VerbatimChar"/>
        </w:rPr>
        <w:t>quarto-utils</w:t>
      </w:r>
      <w:r>
        <w:t xml:space="preserve">, the code will search the </w:t>
      </w:r>
      <w:r>
        <w:rPr>
          <w:rStyle w:val="VerbatimChar"/>
        </w:rPr>
        <w:t>.qmd</w:t>
      </w:r>
      <w:r>
        <w:t xml:space="preserve"> document for DOI codes, retrieve a BibTeX representation of the reference from doi.org, add the BibTeX string to a bibliography file, and convert the DOI reference in the </w:t>
      </w:r>
      <w:r>
        <w:rPr>
          <w:rStyle w:val="VerbatimChar"/>
        </w:rPr>
        <w:t>.qmd</w:t>
      </w:r>
      <w:r>
        <w:t xml:space="preserve"> file to a valid reference call. The author identifies a reference in the same way they would call out an existing reference using </w:t>
      </w:r>
      <w:r>
        <w:rPr>
          <w:rStyle w:val="VerbatimChar"/>
        </w:rPr>
        <w:t>[]</w:t>
      </w:r>
      <w:r>
        <w:t xml:space="preserve"> delimiters, but rather than providing a key that references the </w:t>
      </w:r>
      <w:r>
        <w:rPr>
          <w:rStyle w:val="VerbatimChar"/>
        </w:rPr>
        <w:t>.bib</w:t>
      </w:r>
      <w:r>
        <w:t xml:space="preserve"> file (such as </w:t>
      </w:r>
      <w:r>
        <w:rPr>
          <w:rStyle w:val="VerbatimChar"/>
        </w:rPr>
        <w:t>[@Prince1999]</w:t>
      </w:r>
      <w:r>
        <w:t xml:space="preserve">), they would use either </w:t>
      </w:r>
      <w:r>
        <w:rPr>
          <w:rStyle w:val="VerbatimChar"/>
        </w:rPr>
        <w:t>_doi:thedoinumber</w:t>
      </w:r>
      <w:r>
        <w:t xml:space="preserve"> or </w:t>
      </w:r>
      <w:r>
        <w:rPr>
          <w:rStyle w:val="VerbatimChar"/>
        </w:rPr>
        <w:t>\_doi:thedoinumber</w:t>
      </w:r>
      <w:r>
        <w:t xml:space="preserve"> in its place. The </w:t>
      </w:r>
      <w:r>
        <w:rPr>
          <w:rStyle w:val="VerbatimChar"/>
        </w:rPr>
        <w:t>quarto-utils</w:t>
      </w:r>
      <w:r>
        <w:t xml:space="preserve"> code searches for </w:t>
      </w:r>
      <w:r>
        <w:rPr>
          <w:rStyle w:val="VerbatimChar"/>
        </w:rPr>
        <w:t>_doi:</w:t>
      </w:r>
      <w:r>
        <w:t xml:space="preserve"> or </w:t>
      </w:r>
      <w:r>
        <w:rPr>
          <w:rStyle w:val="VerbatimChar"/>
        </w:rPr>
        <w:t>\_doi:</w:t>
      </w:r>
      <w:r>
        <w:t xml:space="preserve"> and parses for the DOI. The DOI can take the form of just the number (such as </w:t>
      </w:r>
      <w:r>
        <w:rPr>
          <w:rStyle w:val="VerbatimChar"/>
        </w:rPr>
        <w:t>10.1999/prince.albums</w:t>
      </w:r>
      <w:r>
        <w:t xml:space="preserve">) or the full uniform resource locator (such as </w:t>
      </w:r>
      <w:r>
        <w:rPr>
          <w:rStyle w:val="VerbatimChar"/>
        </w:rPr>
        <w:t>https://doi.org/10.1999/prince.albums</w:t>
      </w:r>
      <w:r>
        <w:t xml:space="preserve">). If invalid DOI codes are provided, </w:t>
      </w:r>
      <w:r>
        <w:rPr>
          <w:rStyle w:val="VerbatimChar"/>
        </w:rPr>
        <w:t>quarto-utils</w:t>
      </w:r>
      <w:r>
        <w:t xml:space="preserve"> will report that it was not able to find a reference for a given string and will leave the </w:t>
      </w:r>
      <w:r>
        <w:rPr>
          <w:rStyle w:val="VerbatimChar"/>
        </w:rPr>
        <w:t>.qmd</w:t>
      </w:r>
      <w:r>
        <w:t xml:space="preserve"> file unchanged. This utility is another attempt at reducing the cognitive load in the writing process. Many bibliographic database that can be helpful are available, but </w:t>
      </w:r>
      <w:r>
        <w:lastRenderedPageBreak/>
        <w:t xml:space="preserve">many authors will find it efficient to simply search the internet for a reference they want to cite, copy the DOI, paste it into their </w:t>
      </w:r>
      <w:r>
        <w:rPr>
          <w:rStyle w:val="VerbatimChar"/>
        </w:rPr>
        <w:t>.qmd</w:t>
      </w:r>
      <w:r>
        <w:t xml:space="preserve"> file, and keep writing. The BibTeX file generated by </w:t>
      </w:r>
      <w:r>
        <w:rPr>
          <w:rStyle w:val="VerbatimChar"/>
        </w:rPr>
        <w:t>quarto-utils</w:t>
      </w:r>
      <w:r>
        <w:t xml:space="preserve"> may require manual formatting, and occasionally, automatically generated outputs prevent Quarto from rendering files until special (such as non-American Standard Code for Information Interchange) characters are removed.</w:t>
      </w:r>
    </w:p>
    <w:p w14:paraId="280271B2" w14:textId="77777777" w:rsidR="006E7391" w:rsidRDefault="00000000">
      <w:pPr>
        <w:pStyle w:val="Heading1"/>
      </w:pPr>
      <w:bookmarkStart w:id="6" w:name="results"/>
      <w:bookmarkEnd w:id="2"/>
      <w:bookmarkEnd w:id="5"/>
      <w:r>
        <w:t>Results</w:t>
      </w:r>
    </w:p>
    <w:p w14:paraId="00D093CF" w14:textId="77777777" w:rsidR="006E7391" w:rsidRDefault="00000000">
      <w:pPr>
        <w:pStyle w:val="FirstParagraph"/>
      </w:pPr>
      <w:r>
        <w:t xml:space="preserve">We have demonstrated how to use Quarto to prepare manuscripts for the </w:t>
      </w:r>
      <w:r>
        <w:rPr>
          <w:i/>
          <w:iCs/>
        </w:rPr>
        <w:t>Journal of Fish and Wildlife Management</w:t>
      </w:r>
      <w:r>
        <w:t xml:space="preserve">, including figures (such as Figure 1) and tables (such as Table 1 and Table 2). We have also described the coauthors’ serendipitous connections to the Upper Midwest (Table 2). The methods of this paper also provided tips and suggestions for using Quarto to format documents to match this journal’s style. Last, we presented a new Python package, </w:t>
      </w:r>
      <w:r>
        <w:rPr>
          <w:rStyle w:val="VerbatimChar"/>
        </w:rPr>
        <w:t>quarto-utils</w:t>
      </w:r>
      <w:r>
        <w:t xml:space="preserve"> for helping author automate their reference management.</w:t>
      </w:r>
    </w:p>
    <w:p w14:paraId="5CC30D04" w14:textId="77777777" w:rsidR="006E7391" w:rsidRDefault="00000000">
      <w:pPr>
        <w:pStyle w:val="Heading1"/>
      </w:pPr>
      <w:bookmarkStart w:id="7" w:name="discussion"/>
      <w:bookmarkEnd w:id="6"/>
      <w:r>
        <w:t>Discussion</w:t>
      </w:r>
    </w:p>
    <w:p w14:paraId="41D741B9" w14:textId="77777777" w:rsidR="006E7391" w:rsidRDefault="00000000">
      <w:pPr>
        <w:pStyle w:val="FirstParagraph"/>
      </w:pPr>
      <w:r>
        <w:t xml:space="preserve">Script-based writing programs such as Quarto offer advantages compared to traditional word processing programs by allowing writers to focus on writing rather than formatting (Baumer and Udwin 2015). For example, scientists can easily change formatting if they need to change completion reports to journal articles or change formatting across journal articles because only style files need to be changed rather than reformatting the entire document. Additionally, reports that are completed and rerun on a regular basis can be formatted to automatically include numbers in the text to avoid tedious and error prone copying and pasting of values. When integrated with statistical programs such as Python or R and also publicly released, these programs also more readily support FAIR principles because the details (and code) necessary to </w:t>
      </w:r>
      <w:r>
        <w:lastRenderedPageBreak/>
        <w:t>recreate results are embedded within the Quarto document. The FAIR principles are increasingly becoming used by science agencies for conducting and documenting research and monitoring programs. For example, the U.S. Geological Survey includes FAIR principles as part of their road map for science (Lightsom et al. 2022) and U.S. Fish and Wildlife Service planning also includes FAIR principles (U.S. Fish and Wildlife Service 2023b).</w:t>
      </w:r>
    </w:p>
    <w:p w14:paraId="7A013164" w14:textId="77777777" w:rsidR="006E7391" w:rsidRDefault="00000000">
      <w:pPr>
        <w:pStyle w:val="BodyText"/>
      </w:pPr>
      <w:r>
        <w:t xml:space="preserve">Thus, we created an example of how to prepare manuscripts in a Quarto document for the </w:t>
      </w:r>
      <w:r>
        <w:rPr>
          <w:i/>
          <w:iCs/>
        </w:rPr>
        <w:t>Journal of Fish and Wildlife Management</w:t>
      </w:r>
      <w:r>
        <w:t>. Aside from directly helping potential authors in this journal, we also hope our publication will raise awareness for fish and wildlife managers about this tool. For example, many reports that are published weekly, monthly, quarterly, annually, or on a similar interval would benefit from not only using a computer script to run the statistical analysis, data formatting, plotting, or other number crunching but also in the document preparation itself. The example provided in Erickson et al. (2023) could also serve as a starting place for these documents.</w:t>
      </w:r>
    </w:p>
    <w:p w14:paraId="1AD0CBB5" w14:textId="77777777" w:rsidR="006E7391" w:rsidRDefault="00000000">
      <w:pPr>
        <w:pStyle w:val="Heading1"/>
      </w:pPr>
      <w:bookmarkStart w:id="8" w:name="conflict-of-interest"/>
      <w:bookmarkEnd w:id="7"/>
      <w:r>
        <w:t>Conflict of Interest</w:t>
      </w:r>
    </w:p>
    <w:p w14:paraId="57239454" w14:textId="77777777" w:rsidR="006E7391" w:rsidRDefault="00000000">
      <w:pPr>
        <w:pStyle w:val="FirstParagraph"/>
      </w:pPr>
      <w:r>
        <w:t>The authors report no conflicts of interest.</w:t>
      </w:r>
    </w:p>
    <w:p w14:paraId="0AFE2F7D" w14:textId="77777777" w:rsidR="006E7391" w:rsidRDefault="00000000">
      <w:pPr>
        <w:pStyle w:val="Heading1"/>
      </w:pPr>
      <w:bookmarkStart w:id="9" w:name="acknowledgments"/>
      <w:bookmarkEnd w:id="8"/>
      <w:r>
        <w:t>Acknowledgments</w:t>
      </w:r>
    </w:p>
    <w:p w14:paraId="54708123" w14:textId="77777777" w:rsidR="006E7391" w:rsidRDefault="00000000">
      <w:pPr>
        <w:pStyle w:val="FirstParagraph"/>
      </w:pPr>
      <w:r>
        <w:t xml:space="preserve">We thank the U.S. Geological Survey Biological Threats and Invasive Species Research Program and U.S. Geological Survey Water Resources Mission Area Integrated Information Dissemination Division for funding. Any use of trade, firm, or product names is for descriptive purposes only and does not imply endorsement by the U.S. Government. The findings and </w:t>
      </w:r>
      <w:r>
        <w:lastRenderedPageBreak/>
        <w:t>opinions expressed in this manuscript are those of the authors and do not necessarily represent the views of the U.S. Fish and Wildlife Service.</w:t>
      </w:r>
    </w:p>
    <w:p w14:paraId="7B16F46D" w14:textId="77777777" w:rsidR="006E7391" w:rsidRDefault="00000000">
      <w:pPr>
        <w:pStyle w:val="Heading1"/>
      </w:pPr>
      <w:bookmarkStart w:id="10" w:name="data-availability"/>
      <w:bookmarkEnd w:id="9"/>
      <w:r>
        <w:t>Data Availability</w:t>
      </w:r>
    </w:p>
    <w:p w14:paraId="3AABFC33" w14:textId="77777777" w:rsidR="006E7391" w:rsidRDefault="00000000">
      <w:pPr>
        <w:pStyle w:val="FirstParagraph"/>
      </w:pPr>
      <w:r>
        <w:t>The template code for the Quarto document used to create this article is available in Erickson et al. (2023).</w:t>
      </w:r>
    </w:p>
    <w:p w14:paraId="72F6FB14" w14:textId="77777777" w:rsidR="006E7391" w:rsidRDefault="00000000">
      <w:pPr>
        <w:pStyle w:val="Heading1"/>
      </w:pPr>
      <w:bookmarkStart w:id="11" w:name="figures"/>
      <w:bookmarkEnd w:id="10"/>
      <w:r>
        <w:t>Figures</w:t>
      </w:r>
    </w:p>
    <w:tbl>
      <w:tblPr>
        <w:tblW w:w="5000" w:type="pct"/>
        <w:tblLook w:val="0000" w:firstRow="0" w:lastRow="0" w:firstColumn="0" w:lastColumn="0" w:noHBand="0" w:noVBand="0"/>
      </w:tblPr>
      <w:tblGrid>
        <w:gridCol w:w="9576"/>
      </w:tblGrid>
      <w:tr w:rsidR="006E7391" w14:paraId="67C9B5D0" w14:textId="77777777">
        <w:tc>
          <w:tcPr>
            <w:tcW w:w="0" w:type="auto"/>
          </w:tcPr>
          <w:p w14:paraId="080B2435" w14:textId="77777777" w:rsidR="006E7391" w:rsidRDefault="00000000">
            <w:pPr>
              <w:jc w:val="center"/>
            </w:pPr>
            <w:r>
              <w:rPr>
                <w:noProof/>
              </w:rPr>
              <w:drawing>
                <wp:inline distT="0" distB="0" distL="0" distR="0" wp14:anchorId="725D815F" wp14:editId="0839130D">
                  <wp:extent cx="4938983" cy="201840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quarto.png"/>
                          <pic:cNvPicPr>
                            <a:picLocks noChangeAspect="1" noChangeArrowheads="1"/>
                          </pic:cNvPicPr>
                        </pic:nvPicPr>
                        <pic:blipFill>
                          <a:blip r:embed="rId9"/>
                          <a:stretch>
                            <a:fillRect/>
                          </a:stretch>
                        </pic:blipFill>
                        <pic:spPr bwMode="auto">
                          <a:xfrm>
                            <a:off x="0" y="0"/>
                            <a:ext cx="4938983" cy="2018408"/>
                          </a:xfrm>
                          <a:prstGeom prst="rect">
                            <a:avLst/>
                          </a:prstGeom>
                          <a:noFill/>
                          <a:ln w="9525">
                            <a:noFill/>
                            <a:headEnd/>
                            <a:tailEnd/>
                          </a:ln>
                        </pic:spPr>
                      </pic:pic>
                    </a:graphicData>
                  </a:graphic>
                </wp:inline>
              </w:drawing>
            </w:r>
          </w:p>
          <w:p w14:paraId="2E78B522" w14:textId="77777777" w:rsidR="006E7391" w:rsidRDefault="00000000">
            <w:pPr>
              <w:pStyle w:val="ImageCaption"/>
              <w:spacing w:before="200"/>
            </w:pPr>
            <w:r>
              <w:t>Figure 1. Example of Quarto workflow. Within the Quarto document, users can add chunks of code in the R, Julia, or Python languages. In addition, users can directly embed LaTeX typesetting, which is often used for equations. Quarto then renders the document to an intermediate Markdown document with Pandoc, which then converts the Markdown document directly to one of the many output formats. These formats include such products as Portable Document Format (PDF), Microsoft Word, Microsoft PowerPoint, or Hypertext Markup Language (html).</w:t>
            </w:r>
          </w:p>
        </w:tc>
      </w:tr>
    </w:tbl>
    <w:p w14:paraId="4050CBF2" w14:textId="5B0B06B0" w:rsidR="006E7391" w:rsidRDefault="00000000">
      <w:pPr>
        <w:pStyle w:val="Heading1"/>
      </w:pPr>
      <w:bookmarkStart w:id="12" w:name="tables"/>
      <w:bookmarkEnd w:id="11"/>
      <w:r>
        <w:t>Tables</w:t>
      </w:r>
    </w:p>
    <w:p w14:paraId="76ACE584" w14:textId="77777777" w:rsidR="006E7391" w:rsidRDefault="00000000">
      <w:pPr>
        <w:pStyle w:val="FirstParagraph"/>
      </w:pPr>
      <w:r>
        <w:t xml:space="preserve">Table 1. Steps to use the Quarto template associated with this manuscript for a </w:t>
      </w:r>
      <w:r>
        <w:rPr>
          <w:i/>
          <w:iCs/>
        </w:rPr>
        <w:t>Journal of Fish and Wildlife Management</w:t>
      </w:r>
      <w:r>
        <w:t xml:space="preserve"> article.</w:t>
      </w:r>
    </w:p>
    <w:tbl>
      <w:tblPr>
        <w:tblW w:w="0" w:type="auto"/>
        <w:jc w:val="center"/>
        <w:tblLayout w:type="fixed"/>
        <w:tblLook w:val="0420" w:firstRow="1" w:lastRow="0" w:firstColumn="0" w:lastColumn="0" w:noHBand="0" w:noVBand="1"/>
      </w:tblPr>
      <w:tblGrid>
        <w:gridCol w:w="1882"/>
        <w:gridCol w:w="7478"/>
      </w:tblGrid>
      <w:tr w:rsidR="006E7391" w14:paraId="34FADAF7" w14:textId="77777777">
        <w:trPr>
          <w:tblHeader/>
          <w:jc w:val="center"/>
        </w:trPr>
        <w:tc>
          <w:tcPr>
            <w:tcW w:w="18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EDFAA7"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order</w:t>
            </w:r>
          </w:p>
        </w:tc>
        <w:tc>
          <w:tcPr>
            <w:tcW w:w="74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5C2B2"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step</w:t>
            </w:r>
          </w:p>
        </w:tc>
      </w:tr>
      <w:tr w:rsidR="006E7391" w14:paraId="7CE588D4" w14:textId="77777777">
        <w:trPr>
          <w:jc w:val="center"/>
        </w:trPr>
        <w:tc>
          <w:tcPr>
            <w:tcW w:w="188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0755"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1</w:t>
            </w:r>
          </w:p>
        </w:tc>
        <w:tc>
          <w:tcPr>
            <w:tcW w:w="74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90AF0"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Obtain template from DOI</w:t>
            </w:r>
          </w:p>
        </w:tc>
      </w:tr>
      <w:tr w:rsidR="006E7391" w14:paraId="6B0CFD9C" w14:textId="77777777">
        <w:trPr>
          <w:jc w:val="center"/>
        </w:trPr>
        <w:tc>
          <w:tcPr>
            <w:tcW w:w="1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F1F96"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lastRenderedPageBreak/>
              <w:t>2</w:t>
            </w:r>
          </w:p>
        </w:tc>
        <w:tc>
          <w:tcPr>
            <w:tcW w:w="7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66A1"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rite your text using Markdown</w:t>
            </w:r>
          </w:p>
        </w:tc>
      </w:tr>
      <w:tr w:rsidR="006E7391" w14:paraId="118E1832" w14:textId="77777777">
        <w:trPr>
          <w:jc w:val="center"/>
        </w:trPr>
        <w:tc>
          <w:tcPr>
            <w:tcW w:w="1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42AE"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3 (optional)</w:t>
            </w:r>
          </w:p>
        </w:tc>
        <w:tc>
          <w:tcPr>
            <w:tcW w:w="7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F48A"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Run Python script to populate bibliography file</w:t>
            </w:r>
          </w:p>
        </w:tc>
      </w:tr>
      <w:tr w:rsidR="006E7391" w14:paraId="43D6E9EF" w14:textId="77777777">
        <w:trPr>
          <w:jc w:val="center"/>
        </w:trPr>
        <w:tc>
          <w:tcPr>
            <w:tcW w:w="1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E346"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4</w:t>
            </w:r>
          </w:p>
        </w:tc>
        <w:tc>
          <w:tcPr>
            <w:tcW w:w="7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5B53F"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Render your document to Word</w:t>
            </w:r>
          </w:p>
        </w:tc>
      </w:tr>
      <w:tr w:rsidR="006E7391" w14:paraId="3D667AC9" w14:textId="77777777">
        <w:trPr>
          <w:jc w:val="center"/>
        </w:trPr>
        <w:tc>
          <w:tcPr>
            <w:tcW w:w="1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4A92"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5</w:t>
            </w:r>
          </w:p>
        </w:tc>
        <w:tc>
          <w:tcPr>
            <w:tcW w:w="7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E8738"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Break Quarto-Word link and do final formatting manually</w:t>
            </w:r>
          </w:p>
        </w:tc>
      </w:tr>
      <w:tr w:rsidR="006E7391" w14:paraId="6DB431A3" w14:textId="77777777">
        <w:trPr>
          <w:jc w:val="center"/>
        </w:trPr>
        <w:tc>
          <w:tcPr>
            <w:tcW w:w="18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14C36"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6</w:t>
            </w:r>
          </w:p>
        </w:tc>
        <w:tc>
          <w:tcPr>
            <w:tcW w:w="74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56944"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Submit to _Journal of Fish and Wildlife Management_</w:t>
            </w:r>
          </w:p>
        </w:tc>
      </w:tr>
    </w:tbl>
    <w:p w14:paraId="34E1358C" w14:textId="77777777" w:rsidR="006E7391" w:rsidRDefault="00000000">
      <w:pPr>
        <w:pStyle w:val="BodyText"/>
      </w:pPr>
      <w:r>
        <w:t xml:space="preserve">Table 2. Author trivia to demonstrate a table. The table awkwardly includes wide and long form data to demonstrate how to use the </w:t>
      </w:r>
      <w:r>
        <w:rPr>
          <w:rStyle w:val="VerbatimChar"/>
        </w:rPr>
        <w:t>flextable</w:t>
      </w:r>
      <w:r>
        <w:t xml:space="preserve"> package.</w:t>
      </w:r>
    </w:p>
    <w:tbl>
      <w:tblPr>
        <w:tblW w:w="0" w:type="auto"/>
        <w:jc w:val="center"/>
        <w:tblLayout w:type="fixed"/>
        <w:tblLook w:val="0420" w:firstRow="1" w:lastRow="0" w:firstColumn="0" w:lastColumn="0" w:noHBand="0" w:noVBand="1"/>
      </w:tblPr>
      <w:tblGrid>
        <w:gridCol w:w="893"/>
        <w:gridCol w:w="2333"/>
        <w:gridCol w:w="2653"/>
        <w:gridCol w:w="3480"/>
      </w:tblGrid>
      <w:tr w:rsidR="006E7391" w14:paraId="4D57FE79" w14:textId="77777777">
        <w:trPr>
          <w:tblHeader/>
          <w:jc w:val="center"/>
        </w:trPr>
        <w:tc>
          <w:tcPr>
            <w:tcW w:w="8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01519" w14:textId="77777777" w:rsidR="006E7391" w:rsidRDefault="006E7391">
            <w:pPr>
              <w:pBdr>
                <w:top w:val="none" w:sz="0" w:space="0" w:color="000000"/>
                <w:left w:val="none" w:sz="0" w:space="0" w:color="000000"/>
                <w:bottom w:val="none" w:sz="0" w:space="0" w:color="000000"/>
                <w:right w:val="none" w:sz="0" w:space="0" w:color="000000"/>
              </w:pBdr>
              <w:spacing w:before="100" w:after="100"/>
              <w:ind w:left="100" w:right="100"/>
            </w:pPr>
          </w:p>
        </w:tc>
        <w:tc>
          <w:tcPr>
            <w:tcW w:w="4986"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646BC"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Minnesota Connection</w:t>
            </w:r>
          </w:p>
        </w:tc>
        <w:tc>
          <w:tcPr>
            <w:tcW w:w="3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946E4C"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isconsin Academic Connection</w:t>
            </w:r>
          </w:p>
        </w:tc>
      </w:tr>
      <w:tr w:rsidR="006E7391" w14:paraId="768B439D" w14:textId="77777777">
        <w:trPr>
          <w:tblHeader/>
          <w:jc w:val="center"/>
        </w:trPr>
        <w:tc>
          <w:tcPr>
            <w:tcW w:w="8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A4FE2"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Author</w:t>
            </w:r>
          </w:p>
        </w:tc>
        <w:tc>
          <w:tcPr>
            <w:tcW w:w="23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76878"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Internship</w:t>
            </w:r>
          </w:p>
        </w:tc>
        <w:tc>
          <w:tcPr>
            <w:tcW w:w="26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F957D"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dergraduate</w:t>
            </w:r>
          </w:p>
        </w:tc>
        <w:tc>
          <w:tcPr>
            <w:tcW w:w="3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6CAB4"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iversity of Wisconsin (UW) System</w:t>
            </w:r>
          </w:p>
        </w:tc>
      </w:tr>
      <w:tr w:rsidR="006E7391" w14:paraId="53B85F11" w14:textId="77777777">
        <w:trPr>
          <w:jc w:val="center"/>
        </w:trPr>
        <w:tc>
          <w:tcPr>
            <w:tcW w:w="893"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D146"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RAE</w:t>
            </w:r>
          </w:p>
        </w:tc>
        <w:tc>
          <w:tcPr>
            <w:tcW w:w="23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525B"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iversity of Minnesota</w:t>
            </w:r>
          </w:p>
        </w:tc>
        <w:tc>
          <w:tcPr>
            <w:tcW w:w="265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446E"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34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DB7F"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dergraduate, UW-Stevens Point</w:t>
            </w:r>
          </w:p>
        </w:tc>
      </w:tr>
      <w:tr w:rsidR="006E7391" w14:paraId="7E8A8DAE" w14:textId="77777777">
        <w:trPr>
          <w:jc w:val="center"/>
        </w:trPr>
        <w:tc>
          <w:tcPr>
            <w:tcW w:w="89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F766" w14:textId="77777777" w:rsidR="006E7391" w:rsidRDefault="006E7391">
            <w:pPr>
              <w:pBdr>
                <w:top w:val="none" w:sz="0" w:space="0" w:color="000000"/>
                <w:left w:val="none" w:sz="0" w:space="0" w:color="000000"/>
                <w:bottom w:val="none" w:sz="0" w:space="0" w:color="000000"/>
                <w:right w:val="none" w:sz="0" w:space="0" w:color="000000"/>
              </w:pBdr>
              <w:spacing w:before="100" w:after="100"/>
              <w:ind w:left="100" w:right="100"/>
            </w:pPr>
          </w:p>
        </w:tc>
        <w:tc>
          <w:tcPr>
            <w:tcW w:w="23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F74B"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26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9E005"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3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40FB0"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Internship, UW-Madison</w:t>
            </w:r>
          </w:p>
        </w:tc>
      </w:tr>
      <w:tr w:rsidR="006E7391" w14:paraId="7667E743" w14:textId="77777777">
        <w:trPr>
          <w:jc w:val="center"/>
        </w:trPr>
        <w:tc>
          <w:tcPr>
            <w:tcW w:w="89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A35A3" w14:textId="77777777" w:rsidR="006E7391" w:rsidRDefault="006E7391">
            <w:pPr>
              <w:pBdr>
                <w:top w:val="none" w:sz="0" w:space="0" w:color="000000"/>
                <w:left w:val="none" w:sz="0" w:space="0" w:color="000000"/>
                <w:bottom w:val="none" w:sz="0" w:space="0" w:color="000000"/>
                <w:right w:val="none" w:sz="0" w:space="0" w:color="000000"/>
              </w:pBdr>
              <w:spacing w:before="100" w:after="100"/>
              <w:ind w:left="100" w:right="100"/>
            </w:pPr>
          </w:p>
        </w:tc>
        <w:tc>
          <w:tcPr>
            <w:tcW w:w="23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87793"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26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FEF37"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3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8B5EC"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Graduate faculty, UW-La Crosse</w:t>
            </w:r>
          </w:p>
        </w:tc>
      </w:tr>
      <w:tr w:rsidR="006E7391" w14:paraId="4C18F9E9" w14:textId="77777777">
        <w:trPr>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EEF4"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AAA</w:t>
            </w:r>
          </w:p>
        </w:tc>
        <w:tc>
          <w:tcPr>
            <w:tcW w:w="23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B29F"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iversity of Minnesota</w:t>
            </w:r>
          </w:p>
        </w:tc>
        <w:tc>
          <w:tcPr>
            <w:tcW w:w="26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6F81"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Gustavus Adolphus College</w:t>
            </w:r>
          </w:p>
        </w:tc>
        <w:tc>
          <w:tcPr>
            <w:tcW w:w="3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D775D"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Graduate Certificate, UW-Madison</w:t>
            </w:r>
          </w:p>
        </w:tc>
      </w:tr>
      <w:tr w:rsidR="006E7391" w14:paraId="6018314A" w14:textId="77777777">
        <w:trPr>
          <w:jc w:val="center"/>
        </w:trPr>
        <w:tc>
          <w:tcPr>
            <w:tcW w:w="8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38324A"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MNF</w:t>
            </w:r>
          </w:p>
        </w:tc>
        <w:tc>
          <w:tcPr>
            <w:tcW w:w="23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E2823"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265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685E1"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Macalester College</w:t>
            </w:r>
          </w:p>
        </w:tc>
        <w:tc>
          <w:tcPr>
            <w:tcW w:w="34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CAE74D" w14:textId="77777777" w:rsidR="006E739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Graduate faculty, UW-Madison</w:t>
            </w:r>
          </w:p>
        </w:tc>
      </w:tr>
    </w:tbl>
    <w:p w14:paraId="1B27C632" w14:textId="77777777" w:rsidR="006E7391" w:rsidRDefault="00000000">
      <w:pPr>
        <w:pStyle w:val="Heading1"/>
      </w:pPr>
      <w:bookmarkStart w:id="13" w:name="supplemental-material"/>
      <w:bookmarkEnd w:id="12"/>
      <w:r>
        <w:t>Supplemental Material</w:t>
      </w:r>
    </w:p>
    <w:p w14:paraId="5FEB1C44" w14:textId="77777777" w:rsidR="006E7391" w:rsidRDefault="00000000">
      <w:pPr>
        <w:pStyle w:val="FirstParagraph"/>
      </w:pPr>
      <w:r>
        <w:rPr>
          <w:b/>
          <w:bCs/>
        </w:rPr>
        <w:t>Supplement S1</w:t>
      </w:r>
      <w:r>
        <w:t xml:space="preserve"> U.S. Fish and Wildlife Service. 2023a. Waterfowl population status, 2023. U.S. Department of the Interior, Washington, D.C. USA.</w:t>
      </w:r>
      <w:r>
        <w:br/>
      </w:r>
      <w:r>
        <w:rPr>
          <w:b/>
          <w:bCs/>
        </w:rPr>
        <w:t>Supplement S2</w:t>
      </w:r>
      <w:r>
        <w:t xml:space="preserve"> U.S. Fish and Wildlife Service. 2023b. Budget justifications and performance information fiscal year 2024. U.S. Department of the Interior, Washington, D.C. USA.</w:t>
      </w:r>
    </w:p>
    <w:p w14:paraId="59A84E12" w14:textId="77777777" w:rsidR="006E7391" w:rsidRDefault="00000000">
      <w:pPr>
        <w:pStyle w:val="Heading1"/>
      </w:pPr>
      <w:bookmarkStart w:id="14" w:name="references"/>
      <w:bookmarkEnd w:id="13"/>
      <w:r>
        <w:lastRenderedPageBreak/>
        <w:t>References</w:t>
      </w:r>
    </w:p>
    <w:p w14:paraId="28C7DB90" w14:textId="77777777" w:rsidR="006E7391" w:rsidRDefault="00000000">
      <w:pPr>
        <w:pStyle w:val="Bibliography"/>
      </w:pPr>
      <w:bookmarkStart w:id="15" w:name="ref-Allaire2022"/>
      <w:bookmarkStart w:id="16" w:name="refs"/>
      <w:r>
        <w:t>Allaire JJ, Teague C, Xie Y, Dervieux C. 2022. Quarto. doi:</w:t>
      </w:r>
      <w:hyperlink r:id="rId10">
        <w:r>
          <w:rPr>
            <w:rStyle w:val="Hyperlink"/>
          </w:rPr>
          <w:t>10.5281/ZENODO.5960048</w:t>
        </w:r>
      </w:hyperlink>
      <w:r>
        <w:t>.</w:t>
      </w:r>
    </w:p>
    <w:p w14:paraId="163EE0AF" w14:textId="77777777" w:rsidR="006E7391" w:rsidRDefault="00000000">
      <w:pPr>
        <w:pStyle w:val="Bibliography"/>
      </w:pPr>
      <w:bookmarkStart w:id="17" w:name="ref-ArchMiller_2020"/>
      <w:bookmarkEnd w:id="15"/>
      <w:r>
        <w:t>ArchMiller AA, Johnson AD, Nolan J, Edwards M, Elliott LH, Ferguson JM, Iannarilli F, Vélez J, Vitense K, Johnson DH, et al. 2020. Computational Reproducibility in The Wildlife Society’s Flagship Journals. Journal of Wildlife Management. 84(5):1012–1017. doi:</w:t>
      </w:r>
      <w:hyperlink r:id="rId11">
        <w:r>
          <w:rPr>
            <w:rStyle w:val="Hyperlink"/>
          </w:rPr>
          <w:t>10.1002/jwmg.21855</w:t>
        </w:r>
      </w:hyperlink>
      <w:r>
        <w:t>.</w:t>
      </w:r>
    </w:p>
    <w:p w14:paraId="053E43FD" w14:textId="77777777" w:rsidR="006E7391" w:rsidRDefault="00000000">
      <w:pPr>
        <w:pStyle w:val="Bibliography"/>
      </w:pPr>
      <w:bookmarkStart w:id="18" w:name="ref-Baker_2016"/>
      <w:bookmarkEnd w:id="17"/>
      <w:r>
        <w:t>Baker M. 2016. 1,500 scientists lift the lid on reproducibility. Nature. 533(7604):452–454. doi:</w:t>
      </w:r>
      <w:hyperlink r:id="rId12">
        <w:r>
          <w:rPr>
            <w:rStyle w:val="Hyperlink"/>
          </w:rPr>
          <w:t>10.1038/533452a</w:t>
        </w:r>
      </w:hyperlink>
      <w:r>
        <w:t>.</w:t>
      </w:r>
    </w:p>
    <w:p w14:paraId="40C2ED0B" w14:textId="77777777" w:rsidR="006E7391" w:rsidRDefault="00000000">
      <w:pPr>
        <w:pStyle w:val="Bibliography"/>
      </w:pPr>
      <w:bookmarkStart w:id="19" w:name="ref-baumer2015r"/>
      <w:bookmarkEnd w:id="18"/>
      <w:r>
        <w:t>Baumer B, Udwin D. 2015. R Markdown. Wiley Interdisciplinary Reviews: Computational Statistics. 7(3):167–177.</w:t>
      </w:r>
    </w:p>
    <w:p w14:paraId="110C9850" w14:textId="77777777" w:rsidR="006E7391" w:rsidRDefault="00000000">
      <w:pPr>
        <w:pStyle w:val="Bibliography"/>
      </w:pPr>
      <w:bookmarkStart w:id="20" w:name="ref-borregaard2016towards"/>
      <w:bookmarkEnd w:id="19"/>
      <w:r>
        <w:t>Borregaard M, Hart E. 2016. Towards a more reproducible ecology. Ecography. 39(4).</w:t>
      </w:r>
    </w:p>
    <w:p w14:paraId="2B3BFC52" w14:textId="77777777" w:rsidR="006E7391" w:rsidRDefault="00000000">
      <w:pPr>
        <w:pStyle w:val="Bibliography"/>
      </w:pPr>
      <w:bookmarkStart w:id="21" w:name="ref-Braga_2023"/>
      <w:bookmarkEnd w:id="20"/>
      <w:r>
        <w:t>Braga PHP, Hébert K, Hudgins EJ, Scott ER, Edwards BPM, Reyes LLS, Grainger MJ, Foroughirad V, Hillemann F, Binley AD, et al. 2023. Not just for programmers: How GitHub can accelerate collaborative and reproducible research in ecology and evolution, journal = Methods in Ecology and Evolution. 14(6):1364–1380. doi:</w:t>
      </w:r>
      <w:hyperlink r:id="rId13">
        <w:r>
          <w:rPr>
            <w:rStyle w:val="Hyperlink"/>
          </w:rPr>
          <w:t>10.1111/2041-210x.14108</w:t>
        </w:r>
      </w:hyperlink>
      <w:r>
        <w:t>.</w:t>
      </w:r>
    </w:p>
    <w:p w14:paraId="374BA5AA" w14:textId="77777777" w:rsidR="006E7391" w:rsidRDefault="00000000">
      <w:pPr>
        <w:pStyle w:val="Bibliography"/>
      </w:pPr>
      <w:bookmarkStart w:id="22" w:name="ref-dominici2014overview"/>
      <w:bookmarkEnd w:id="21"/>
      <w:r>
        <w:t>Dominici M. 2014. An overview of Pandoc. TUGboat. 35(1):44–50.</w:t>
      </w:r>
    </w:p>
    <w:p w14:paraId="6C1F365C" w14:textId="77777777" w:rsidR="006E7391" w:rsidRDefault="00000000">
      <w:pPr>
        <w:pStyle w:val="Bibliography"/>
      </w:pPr>
      <w:bookmarkStart w:id="23" w:name="ref-erickson2023quarto"/>
      <w:bookmarkEnd w:id="22"/>
      <w:r>
        <w:t xml:space="preserve">Erickson RA, Archer AA, Fienen MN. 2023. Journal of Fish and Wildlife Management Quarto template, U.S. Geological Survey software release. Reston, VA. </w:t>
      </w:r>
      <w:hyperlink r:id="rId14">
        <w:r>
          <w:rPr>
            <w:rStyle w:val="Hyperlink"/>
          </w:rPr>
          <w:t>https://code.usgs.gov/umesc/quant-ecology/jfwm-quarto-template</w:t>
        </w:r>
      </w:hyperlink>
      <w:r>
        <w:t>.</w:t>
      </w:r>
    </w:p>
    <w:p w14:paraId="04754BD4" w14:textId="77777777" w:rsidR="006E7391" w:rsidRDefault="00000000">
      <w:pPr>
        <w:pStyle w:val="Bibliography"/>
      </w:pPr>
      <w:bookmarkStart w:id="24" w:name="ref-Erickson_2021"/>
      <w:bookmarkEnd w:id="23"/>
      <w:r>
        <w:t>Erickson RA, Burnett JL, Wiltermuth MT, Bulliner EA, Hsu L. 2021. Paths to computational fluency for natural resource educators, researchers, and managers. Natural Resource Modeling. 34(3). doi:</w:t>
      </w:r>
      <w:hyperlink r:id="rId15">
        <w:r>
          <w:rPr>
            <w:rStyle w:val="Hyperlink"/>
          </w:rPr>
          <w:t>10.1111/nrm.12318</w:t>
        </w:r>
      </w:hyperlink>
      <w:r>
        <w:t>.</w:t>
      </w:r>
    </w:p>
    <w:p w14:paraId="22EAC6C7" w14:textId="77777777" w:rsidR="006E7391" w:rsidRDefault="00000000">
      <w:pPr>
        <w:pStyle w:val="Bibliography"/>
      </w:pPr>
      <w:bookmarkStart w:id="25" w:name="ref-Erickson_2020"/>
      <w:bookmarkEnd w:id="24"/>
      <w:r>
        <w:t xml:space="preserve">Erickson RA, Rattner BA. 2020. Moving beyond p </w:t>
      </w:r>
      <m:oMath>
        <m:r>
          <m:rPr>
            <m:sty m:val="p"/>
          </m:rPr>
          <w:rPr>
            <w:rFonts w:ascii="Cambria Math" w:hAnsi="Cambria Math"/>
          </w:rPr>
          <m:t>≤</m:t>
        </m:r>
      </m:oMath>
      <w:r>
        <w:t xml:space="preserve"> 0.05 in ecotoxicology: A guide for practitioners. Environmental Toxicology and Chemistry. 39(9):1657–1669. doi:</w:t>
      </w:r>
      <w:hyperlink r:id="rId16">
        <w:r>
          <w:rPr>
            <w:rStyle w:val="Hyperlink"/>
          </w:rPr>
          <w:t>10.1002/etc.4800</w:t>
        </w:r>
      </w:hyperlink>
      <w:r>
        <w:t>.</w:t>
      </w:r>
    </w:p>
    <w:p w14:paraId="23D89411" w14:textId="77777777" w:rsidR="006E7391" w:rsidRDefault="00000000">
      <w:pPr>
        <w:pStyle w:val="Bibliography"/>
      </w:pPr>
      <w:bookmarkStart w:id="26" w:name="ref-fanelli2018science"/>
      <w:bookmarkEnd w:id="25"/>
      <w:r>
        <w:t>Fanelli D. 2018. Is science really facing a reproducibility crisis, and do we need it to? Proceedings of the National Academy of Sciences. 115(11):2628–2631.</w:t>
      </w:r>
    </w:p>
    <w:p w14:paraId="46B50680" w14:textId="77777777" w:rsidR="006E7391" w:rsidRDefault="00000000">
      <w:pPr>
        <w:pStyle w:val="Bibliography"/>
      </w:pPr>
      <w:bookmarkStart w:id="27" w:name="ref-Fienen_2016"/>
      <w:bookmarkEnd w:id="26"/>
      <w:r>
        <w:t>Fienen MN, Bakker M. 2016. HESS opinions: Repeatable research: What hydrologists can learn from the duke cancer research scandal. Hydrology and Earth System Sciences. 20(9):3739–3743. doi:</w:t>
      </w:r>
      <w:hyperlink r:id="rId17">
        <w:r>
          <w:rPr>
            <w:rStyle w:val="Hyperlink"/>
          </w:rPr>
          <w:t>10.5194/hess-20-3739-2016</w:t>
        </w:r>
      </w:hyperlink>
      <w:r>
        <w:t>.</w:t>
      </w:r>
    </w:p>
    <w:p w14:paraId="29C72A6D" w14:textId="77777777" w:rsidR="006E7391" w:rsidRDefault="00000000">
      <w:pPr>
        <w:pStyle w:val="Bibliography"/>
      </w:pPr>
      <w:bookmarkStart w:id="28" w:name="ref-flextable2013"/>
      <w:bookmarkEnd w:id="27"/>
      <w:r>
        <w:t xml:space="preserve">Gohel D, Skintzos P. 2023. Flextable: Functions for tabular reporting. </w:t>
      </w:r>
      <w:hyperlink r:id="rId18">
        <w:r>
          <w:rPr>
            <w:rStyle w:val="Hyperlink"/>
          </w:rPr>
          <w:t>https://CRAN.R-project.org/package=flextable</w:t>
        </w:r>
      </w:hyperlink>
      <w:r>
        <w:t>.</w:t>
      </w:r>
    </w:p>
    <w:p w14:paraId="58B36DD7" w14:textId="77777777" w:rsidR="006E7391" w:rsidRDefault="00000000">
      <w:pPr>
        <w:pStyle w:val="Bibliography"/>
      </w:pPr>
      <w:bookmarkStart w:id="29" w:name="ref-Hutton_2016"/>
      <w:bookmarkEnd w:id="28"/>
      <w:r>
        <w:t>Hutton C, Wagener T, Freer J, Han D, Duffy C, Arheimer B. 2016. Most computational hydrology is not reproducible, so is it really science? Water Resources Research. 52(10):7548–7555. doi:</w:t>
      </w:r>
      <w:hyperlink r:id="rId19">
        <w:r>
          <w:rPr>
            <w:rStyle w:val="Hyperlink"/>
          </w:rPr>
          <w:t>10.1002/2016wr019285</w:t>
        </w:r>
      </w:hyperlink>
      <w:r>
        <w:t>.</w:t>
      </w:r>
    </w:p>
    <w:p w14:paraId="7689AD90" w14:textId="77777777" w:rsidR="006E7391" w:rsidRDefault="00000000">
      <w:pPr>
        <w:pStyle w:val="Bibliography"/>
      </w:pPr>
      <w:bookmarkStart w:id="30" w:name="ref-knuth1984tex"/>
      <w:bookmarkEnd w:id="29"/>
      <w:r>
        <w:lastRenderedPageBreak/>
        <w:t>Knuth DE. 1984. TEX: The Program. Reading, MA: Addison–Wesley.</w:t>
      </w:r>
    </w:p>
    <w:p w14:paraId="1AD47310" w14:textId="77777777" w:rsidR="006E7391" w:rsidRDefault="00000000">
      <w:pPr>
        <w:pStyle w:val="Bibliography"/>
      </w:pPr>
      <w:bookmarkStart w:id="31" w:name="ref-lamport1985latex"/>
      <w:bookmarkEnd w:id="30"/>
      <w:r>
        <w:t>Lamport L. 1985. LaTeX–A Document Preparation System. Reading, MA: Addison–Wesley.</w:t>
      </w:r>
    </w:p>
    <w:p w14:paraId="634EE921" w14:textId="77777777" w:rsidR="006E7391" w:rsidRDefault="00000000">
      <w:pPr>
        <w:pStyle w:val="Bibliography"/>
      </w:pPr>
      <w:bookmarkStart w:id="32" w:name="ref-Leisch_2002"/>
      <w:bookmarkEnd w:id="31"/>
      <w:r>
        <w:t xml:space="preserve">Leisch F. 2002. </w:t>
      </w:r>
      <w:hyperlink r:id="rId20">
        <w:r>
          <w:rPr>
            <w:rStyle w:val="Hyperlink"/>
          </w:rPr>
          <w:t>Sweave: Dynamic generation of statistical reports using literate data analysis</w:t>
        </w:r>
      </w:hyperlink>
      <w:r>
        <w:t>. In: Compstat. Physica-Verlag HD. p. 575–580.</w:t>
      </w:r>
    </w:p>
    <w:p w14:paraId="6552794B" w14:textId="77777777" w:rsidR="006E7391" w:rsidRDefault="00000000">
      <w:pPr>
        <w:pStyle w:val="Bibliography"/>
      </w:pPr>
      <w:bookmarkStart w:id="33" w:name="ref-lightsom2022opportunities"/>
      <w:bookmarkEnd w:id="32"/>
      <w:r>
        <w:t>Lightsom FL, Hutchison VB, Bishop B, Debrewer LM, Govoni DL, Latysh N, Stall S. 2022. Opportunities to improve alignment with the FAIR principles for US geological survey data. US Geological Survey.</w:t>
      </w:r>
    </w:p>
    <w:p w14:paraId="28041813" w14:textId="77777777" w:rsidR="006E7391" w:rsidRDefault="00000000">
      <w:pPr>
        <w:pStyle w:val="Bibliography"/>
      </w:pPr>
      <w:bookmarkStart w:id="34" w:name="ref-code2023visual"/>
      <w:bookmarkEnd w:id="33"/>
      <w:r>
        <w:t xml:space="preserve">Microsoft. 2023. Visual Studio Code. Seattle, WA. </w:t>
      </w:r>
      <w:hyperlink r:id="rId21">
        <w:r>
          <w:rPr>
            <w:rStyle w:val="Hyperlink"/>
          </w:rPr>
          <w:t>https://code.visualstudio.com/</w:t>
        </w:r>
      </w:hyperlink>
      <w:r>
        <w:t>.</w:t>
      </w:r>
    </w:p>
    <w:p w14:paraId="401C64F9" w14:textId="77777777" w:rsidR="006E7391" w:rsidRDefault="00000000">
      <w:pPr>
        <w:pStyle w:val="Bibliography"/>
      </w:pPr>
      <w:bookmarkStart w:id="35" w:name="ref-rstudio"/>
      <w:bookmarkEnd w:id="34"/>
      <w:r>
        <w:t xml:space="preserve">Posit Team. 2023. RStudio: Integrated Development Environment for R. Boston, MA: Posit Software, PBC. </w:t>
      </w:r>
      <w:hyperlink r:id="rId22">
        <w:r>
          <w:rPr>
            <w:rStyle w:val="Hyperlink"/>
          </w:rPr>
          <w:t>http://www.posit.co/</w:t>
        </w:r>
      </w:hyperlink>
      <w:r>
        <w:t>.</w:t>
      </w:r>
    </w:p>
    <w:p w14:paraId="1C5A76A8" w14:textId="77777777" w:rsidR="006E7391" w:rsidRDefault="00000000">
      <w:pPr>
        <w:pStyle w:val="Bibliography"/>
      </w:pPr>
      <w:bookmarkStart w:id="36" w:name="ref-Reiser_2018"/>
      <w:bookmarkEnd w:id="35"/>
      <w:r>
        <w:t>Reiser L, Harper L, Freeling M, Han B, Luan S. 2018. FAIR: A call to make published data more findable, accessible, interoperable, and reusable. Molecular Plant. 11(9):1105–1108. doi:</w:t>
      </w:r>
      <w:hyperlink r:id="rId23">
        <w:r>
          <w:rPr>
            <w:rStyle w:val="Hyperlink"/>
          </w:rPr>
          <w:t>10.1016/j.molp.2018.07.005</w:t>
        </w:r>
      </w:hyperlink>
      <w:r>
        <w:t>.</w:t>
      </w:r>
    </w:p>
    <w:p w14:paraId="5586C879" w14:textId="77777777" w:rsidR="006E7391" w:rsidRDefault="00000000">
      <w:pPr>
        <w:pStyle w:val="Bibliography"/>
      </w:pPr>
      <w:bookmarkStart w:id="37" w:name="ref-usfws2023budget"/>
      <w:bookmarkEnd w:id="36"/>
      <w:r>
        <w:t xml:space="preserve">U.S. Fish and Wildlife Service. 2023b. Budget justifications and performance information fiscal year 2024. U.S. Department of the Interior, Washington, D.C. USA. </w:t>
      </w:r>
      <w:hyperlink r:id="rId24">
        <w:r>
          <w:rPr>
            <w:rStyle w:val="Hyperlink"/>
          </w:rPr>
          <w:t>https://www.fws.gov/media/fiscal-year-2024-fish-and-wildlife-service-budget-justification</w:t>
        </w:r>
      </w:hyperlink>
      <w:r>
        <w:t>.</w:t>
      </w:r>
    </w:p>
    <w:p w14:paraId="2EC5A1B3" w14:textId="77777777" w:rsidR="006E7391" w:rsidRDefault="00000000">
      <w:pPr>
        <w:pStyle w:val="Bibliography"/>
      </w:pPr>
      <w:bookmarkStart w:id="38" w:name="ref-usfws2023"/>
      <w:bookmarkEnd w:id="37"/>
      <w:r>
        <w:t xml:space="preserve">U.S. Fish and Wildlife Service. 2023a. Waterfowl population status, 2023. U.S. Department of the Interior, Washington, D.C. USA. </w:t>
      </w:r>
      <w:hyperlink r:id="rId25">
        <w:r>
          <w:rPr>
            <w:rStyle w:val="Hyperlink"/>
          </w:rPr>
          <w:t>https://www.fws.gov/media/waterfowl-population-status-2023</w:t>
        </w:r>
      </w:hyperlink>
      <w:r>
        <w:t>.</w:t>
      </w:r>
    </w:p>
    <w:p w14:paraId="6ED91E66" w14:textId="77777777" w:rsidR="006E7391" w:rsidRDefault="00000000">
      <w:pPr>
        <w:pStyle w:val="Bibliography"/>
      </w:pPr>
      <w:bookmarkStart w:id="39" w:name="ref-roxygen2"/>
      <w:bookmarkEnd w:id="38"/>
      <w:r>
        <w:t xml:space="preserve">Wickham H, Danenberg P, Csárdi G, Eugster M. 2022. roxygen2: In-Line Documentation for R. </w:t>
      </w:r>
      <w:hyperlink r:id="rId26">
        <w:r>
          <w:rPr>
            <w:rStyle w:val="Hyperlink"/>
          </w:rPr>
          <w:t>https://CRAN.R-project.org/package=roxygen2</w:t>
        </w:r>
      </w:hyperlink>
      <w:r>
        <w:t>.</w:t>
      </w:r>
    </w:p>
    <w:p w14:paraId="1A702F1C" w14:textId="77777777" w:rsidR="006E7391" w:rsidRDefault="00000000">
      <w:pPr>
        <w:pStyle w:val="Bibliography"/>
      </w:pPr>
      <w:bookmarkStart w:id="40" w:name="ref-knitr2014"/>
      <w:bookmarkEnd w:id="39"/>
      <w:r>
        <w:t>Xie Y. 2014. knitr: A Comprehensive Tool for Reproducible Research in R. In: Stodden V, Leisch F, Peng RD, editors. Implementing Reproducible Computational Research. Chapman; Hall/CRC.</w:t>
      </w:r>
    </w:p>
    <w:p w14:paraId="5CCC08FB" w14:textId="77777777" w:rsidR="006E7391" w:rsidRDefault="00000000">
      <w:pPr>
        <w:pStyle w:val="Bibliography"/>
      </w:pPr>
      <w:bookmarkStart w:id="41" w:name="ref-Xie_2018"/>
      <w:bookmarkEnd w:id="40"/>
      <w:r>
        <w:t xml:space="preserve">Xie Y, Allaire JJ, Grolemund G. 2018. </w:t>
      </w:r>
      <w:hyperlink r:id="rId27">
        <w:r>
          <w:rPr>
            <w:rStyle w:val="Hyperlink"/>
          </w:rPr>
          <w:t>R Markdown</w:t>
        </w:r>
      </w:hyperlink>
      <w:r>
        <w:t>. Chapman; Hall/CRC.</w:t>
      </w:r>
    </w:p>
    <w:p w14:paraId="1A816DC9" w14:textId="77777777" w:rsidR="006E7391" w:rsidRDefault="00000000">
      <w:pPr>
        <w:pStyle w:val="Bibliography"/>
      </w:pPr>
      <w:bookmarkStart w:id="42" w:name="ref-kableExtra"/>
      <w:bookmarkEnd w:id="41"/>
      <w:r>
        <w:t xml:space="preserve">Zhu H. 2021. kableExtra: Construct Complex Table with ’kable’ and Pipe Syntax. </w:t>
      </w:r>
      <w:hyperlink r:id="rId28">
        <w:r>
          <w:rPr>
            <w:rStyle w:val="Hyperlink"/>
          </w:rPr>
          <w:t>https://CRAN.R-project.org/package=kableExtra</w:t>
        </w:r>
      </w:hyperlink>
      <w:r>
        <w:t>.</w:t>
      </w:r>
      <w:bookmarkEnd w:id="14"/>
      <w:bookmarkEnd w:id="16"/>
      <w:bookmarkEnd w:id="42"/>
    </w:p>
    <w:sectPr w:rsidR="006E7391" w:rsidSect="003960C1">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51847C" w14:textId="77777777" w:rsidR="00742CC6" w:rsidRDefault="00742CC6">
      <w:pPr>
        <w:spacing w:after="0"/>
      </w:pPr>
      <w:r>
        <w:separator/>
      </w:r>
    </w:p>
  </w:endnote>
  <w:endnote w:type="continuationSeparator" w:id="0">
    <w:p w14:paraId="3736CF8C" w14:textId="77777777" w:rsidR="00742CC6" w:rsidRDefault="00742C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Verdan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9D0D" w14:textId="77777777" w:rsidR="0061626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29EA0BC2" w14:textId="77777777" w:rsidR="0061626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D1CA93" w14:textId="77777777" w:rsidR="00616269" w:rsidRDefault="00000000"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5EA6" w14:textId="77777777" w:rsidR="00616269"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43945" w14:textId="77777777" w:rsidR="00742CC6" w:rsidRDefault="00742CC6">
      <w:r>
        <w:separator/>
      </w:r>
    </w:p>
  </w:footnote>
  <w:footnote w:type="continuationSeparator" w:id="0">
    <w:p w14:paraId="0372BFB7" w14:textId="77777777" w:rsidR="00742CC6" w:rsidRDefault="00742C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14050" w14:textId="77777777" w:rsidR="0061626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BC86" w14:textId="77777777" w:rsidR="0061626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D5A40" w14:textId="77777777" w:rsidR="00616269"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00A990"/>
    <w:multiLevelType w:val="multilevel"/>
    <w:tmpl w:val="752A3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F0C77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891190032">
    <w:abstractNumId w:val="0"/>
  </w:num>
  <w:num w:numId="2" w16cid:durableId="2119762778">
    <w:abstractNumId w:val="3"/>
  </w:num>
  <w:num w:numId="3" w16cid:durableId="1033962003">
    <w:abstractNumId w:val="1"/>
  </w:num>
  <w:num w:numId="4" w16cid:durableId="983237866">
    <w:abstractNumId w:val="2"/>
  </w:num>
  <w:num w:numId="5" w16cid:durableId="977950428">
    <w:abstractNumId w:val="1"/>
  </w:num>
  <w:num w:numId="6" w16cid:durableId="4425036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E7391"/>
    <w:rsid w:val="00025DE2"/>
    <w:rsid w:val="000720BA"/>
    <w:rsid w:val="001C6639"/>
    <w:rsid w:val="003C5C7B"/>
    <w:rsid w:val="00527F06"/>
    <w:rsid w:val="00696D59"/>
    <w:rsid w:val="006A3594"/>
    <w:rsid w:val="006E7391"/>
    <w:rsid w:val="00742CC6"/>
    <w:rsid w:val="00775BF7"/>
    <w:rsid w:val="00962DFB"/>
    <w:rsid w:val="009D781C"/>
    <w:rsid w:val="00A27862"/>
    <w:rsid w:val="00CC6E30"/>
    <w:rsid w:val="00E42609"/>
    <w:rsid w:val="00EF7C02"/>
    <w:rsid w:val="00FB30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1AC15"/>
  <w15:docId w15:val="{D0579C16-A1CE-4630-8B41-1F1414E4D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20F4"/>
  </w:style>
  <w:style w:type="paragraph" w:styleId="Heading1">
    <w:name w:val="heading 1"/>
    <w:basedOn w:val="Normal"/>
    <w:next w:val="BodyText"/>
    <w:uiPriority w:val="9"/>
    <w:qFormat/>
    <w:rsid w:val="006413B5"/>
    <w:pPr>
      <w:keepNext/>
      <w:keepLines/>
      <w:spacing w:before="480" w:after="0"/>
      <w:jc w:val="center"/>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670040"/>
    <w:pPr>
      <w:keepNext/>
      <w:keepLines/>
      <w:spacing w:before="200" w:after="0"/>
      <w:outlineLvl w:val="1"/>
    </w:pPr>
    <w:rPr>
      <w:rFonts w:ascii="Times New Roman" w:eastAsiaTheme="majorEastAsia" w:hAnsi="Times New Roman" w:cs="Times New Roman"/>
      <w:b/>
      <w:bCs/>
      <w:szCs w:val="32"/>
    </w:rPr>
  </w:style>
  <w:style w:type="paragraph" w:styleId="Heading3">
    <w:name w:val="heading 3"/>
    <w:basedOn w:val="Normal"/>
    <w:next w:val="BodyText"/>
    <w:uiPriority w:val="9"/>
    <w:unhideWhenUsed/>
    <w:qFormat/>
    <w:rsid w:val="007E2FF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B4E83"/>
    <w:pPr>
      <w:spacing w:before="180" w:after="180" w:line="480" w:lineRule="auto"/>
      <w:ind w:firstLine="720"/>
    </w:pPr>
    <w:rPr>
      <w:rFonts w:ascii="Times New Roman" w:hAnsi="Times New Roman" w:cs="Times New Roman"/>
    </w:rPr>
  </w:style>
  <w:style w:type="paragraph" w:customStyle="1" w:styleId="FirstParagraph">
    <w:name w:val="First Paragraph"/>
    <w:basedOn w:val="BodyText"/>
    <w:next w:val="BodyText"/>
    <w:qFormat/>
    <w:rsid w:val="004B4E83"/>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720BA"/>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1C6639"/>
    <w:rPr>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 w:type="character" w:styleId="LineNumber">
    <w:name w:val="line number"/>
    <w:basedOn w:val="DefaultParagraphFont"/>
    <w:semiHidden/>
    <w:unhideWhenUsed/>
    <w:rsid w:val="003960C1"/>
  </w:style>
  <w:style w:type="paragraph" w:styleId="Header">
    <w:name w:val="header"/>
    <w:basedOn w:val="Normal"/>
    <w:link w:val="HeaderChar"/>
    <w:unhideWhenUsed/>
    <w:rsid w:val="00616269"/>
    <w:pPr>
      <w:tabs>
        <w:tab w:val="center" w:pos="4680"/>
        <w:tab w:val="right" w:pos="9360"/>
      </w:tabs>
      <w:spacing w:after="0"/>
    </w:pPr>
  </w:style>
  <w:style w:type="character" w:customStyle="1" w:styleId="HeaderChar">
    <w:name w:val="Header Char"/>
    <w:basedOn w:val="DefaultParagraphFont"/>
    <w:link w:val="Header"/>
    <w:rsid w:val="00616269"/>
  </w:style>
  <w:style w:type="paragraph" w:styleId="Footer">
    <w:name w:val="footer"/>
    <w:basedOn w:val="Normal"/>
    <w:link w:val="FooterChar"/>
    <w:uiPriority w:val="99"/>
    <w:unhideWhenUsed/>
    <w:rsid w:val="00616269"/>
    <w:pPr>
      <w:tabs>
        <w:tab w:val="center" w:pos="4680"/>
        <w:tab w:val="right" w:pos="9360"/>
      </w:tabs>
      <w:spacing w:after="0"/>
    </w:pPr>
  </w:style>
  <w:style w:type="character" w:customStyle="1" w:styleId="FooterCha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quarto-dev/quarto-cli/pull/6190" TargetMode="External"/><Relationship Id="rId13" Type="http://schemas.openxmlformats.org/officeDocument/2006/relationships/hyperlink" Target="https://doi.org/10.1111/2041-210x.14108" TargetMode="External"/><Relationship Id="rId18" Type="http://schemas.openxmlformats.org/officeDocument/2006/relationships/hyperlink" Target="https://CRAN.R-project.org/package=flextable" TargetMode="External"/><Relationship Id="rId26" Type="http://schemas.openxmlformats.org/officeDocument/2006/relationships/hyperlink" Target="https://CRAN.R-project.org/package=roxygen2" TargetMode="External"/><Relationship Id="rId3" Type="http://schemas.openxmlformats.org/officeDocument/2006/relationships/settings" Target="settings.xml"/><Relationship Id="rId21" Type="http://schemas.openxmlformats.org/officeDocument/2006/relationships/hyperlink" Target="https://code.visualstudio.com/" TargetMode="External"/><Relationship Id="rId34" Type="http://schemas.openxmlformats.org/officeDocument/2006/relationships/footer" Target="footer3.xml"/><Relationship Id="rId7" Type="http://schemas.openxmlformats.org/officeDocument/2006/relationships/hyperlink" Target="https://quarto.org/" TargetMode="External"/><Relationship Id="rId12" Type="http://schemas.openxmlformats.org/officeDocument/2006/relationships/hyperlink" Target="https://doi.org/10.1038/533452a" TargetMode="External"/><Relationship Id="rId17" Type="http://schemas.openxmlformats.org/officeDocument/2006/relationships/hyperlink" Target="https://doi.org/10.5194/hess-20-3739-2016" TargetMode="External"/><Relationship Id="rId25" Type="http://schemas.openxmlformats.org/officeDocument/2006/relationships/hyperlink" Target="https://www.fws.gov/media/waterfowl-population-status-2023"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02/etc.4800" TargetMode="External"/><Relationship Id="rId20" Type="http://schemas.openxmlformats.org/officeDocument/2006/relationships/hyperlink" Target="https://doi.org/10.1007/978-3-642-57489-4_89"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jwmg.21855" TargetMode="External"/><Relationship Id="rId24" Type="http://schemas.openxmlformats.org/officeDocument/2006/relationships/hyperlink" Target="https://www.fws.gov/media/fiscal-year-2024-fish-and-wildlife-service-budget-justification"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111/nrm.12318" TargetMode="External"/><Relationship Id="rId23" Type="http://schemas.openxmlformats.org/officeDocument/2006/relationships/hyperlink" Target="https://doi.org/10.1016/j.molp.2018.07.005" TargetMode="External"/><Relationship Id="rId28" Type="http://schemas.openxmlformats.org/officeDocument/2006/relationships/hyperlink" Target="https://CRAN.R-project.org/package=kableExtra" TargetMode="External"/><Relationship Id="rId36" Type="http://schemas.openxmlformats.org/officeDocument/2006/relationships/theme" Target="theme/theme1.xml"/><Relationship Id="rId10" Type="http://schemas.openxmlformats.org/officeDocument/2006/relationships/hyperlink" Target="https://doi.org/10.5281/ZENODO.5960048" TargetMode="External"/><Relationship Id="rId19" Type="http://schemas.openxmlformats.org/officeDocument/2006/relationships/hyperlink" Target="https://doi.org/10.1002/2016wr019285"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code.usgs.gov/umesc/quant-ecology/jfwm-quarto-template" TargetMode="External"/><Relationship Id="rId22" Type="http://schemas.openxmlformats.org/officeDocument/2006/relationships/hyperlink" Target="http://www.posit.co/" TargetMode="External"/><Relationship Id="rId27" Type="http://schemas.openxmlformats.org/officeDocument/2006/relationships/hyperlink" Target="https://doi.org/10.1201/9781138359444" TargetMode="External"/><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6</Pages>
  <Words>4393</Words>
  <Characters>2504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the Journal of Fish and Wildlife Management</dc:title>
  <dc:creator>Richard A. Erickson,* Althea A. Archer, Michael N. Fienen</dc:creator>
  <cp:keywords/>
  <cp:lastModifiedBy>Erickson, Richard A.</cp:lastModifiedBy>
  <cp:revision>13</cp:revision>
  <dcterms:created xsi:type="dcterms:W3CDTF">2023-09-28T15:48:00Z</dcterms:created>
  <dcterms:modified xsi:type="dcterms:W3CDTF">2024-01-04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csl</vt:lpwstr>
  </property>
  <property fmtid="{D5CDD505-2E9C-101B-9397-08002B2CF9AE}" pid="7" name="date">
    <vt:lpwstr>2023-09-28</vt:lpwstr>
  </property>
  <property fmtid="{D5CDD505-2E9C-101B-9397-08002B2CF9AE}" pid="8" name="editor_options">
    <vt:lpwstr/>
  </property>
  <property fmtid="{D5CDD505-2E9C-101B-9397-08002B2CF9AE}" pid="9" name="fig-cap-location">
    <vt:lpwstr>botto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ocite">
    <vt:lpwstr>@baumer2015r, @Leisch_2002, @rstudio</vt:lpwstr>
  </property>
  <property fmtid="{D5CDD505-2E9C-101B-9397-08002B2CF9AE}" pid="15" name="thanks">
    <vt:lpwstr>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vt:lpwstr>
  </property>
  <property fmtid="{D5CDD505-2E9C-101B-9397-08002B2CF9AE}" pid="16" name="toc-title">
    <vt:lpwstr>Table of contents</vt:lpwstr>
  </property>
</Properties>
</file>